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46705" w14:textId="77777777" w:rsidR="00DF15AE" w:rsidRDefault="00DF15AE" w:rsidP="00DF15AE">
      <w:pPr>
        <w:jc w:val="left"/>
        <w:rPr>
          <w:rFonts w:ascii="HGS創英角ｺﾞｼｯｸUB" w:eastAsia="HGS創英角ｺﾞｼｯｸUB" w:hAnsi="HGS創英角ｺﾞｼｯｸUB"/>
          <w:sz w:val="24"/>
          <w:szCs w:val="24"/>
        </w:rPr>
      </w:pPr>
      <w:r>
        <w:rPr>
          <w:rFonts w:ascii="HGS創英角ｺﾞｼｯｸUB" w:eastAsia="HGS創英角ｺﾞｼｯｸUB" w:hAnsi="HGS創英角ｺﾞｼｯｸUB" w:hint="eastAsia"/>
          <w:sz w:val="24"/>
          <w:szCs w:val="24"/>
        </w:rPr>
        <w:t>第1</w:t>
      </w:r>
      <w:r>
        <w:rPr>
          <w:rFonts w:ascii="HGS創英角ｺﾞｼｯｸUB" w:eastAsia="HGS創英角ｺﾞｼｯｸUB" w:hAnsi="HGS創英角ｺﾞｼｯｸUB"/>
          <w:sz w:val="24"/>
          <w:szCs w:val="24"/>
        </w:rPr>
        <w:t>1</w:t>
      </w:r>
      <w:r>
        <w:rPr>
          <w:rFonts w:ascii="HGS創英角ｺﾞｼｯｸUB" w:eastAsia="HGS創英角ｺﾞｼｯｸUB" w:hAnsi="HGS創英角ｺﾞｼｯｸUB" w:hint="eastAsia"/>
          <w:sz w:val="24"/>
          <w:szCs w:val="24"/>
        </w:rPr>
        <w:t>回</w:t>
      </w:r>
      <w:r w:rsidRPr="00D01FFD">
        <w:rPr>
          <w:rFonts w:ascii="HGS創英角ｺﾞｼｯｸUB" w:eastAsia="HGS創英角ｺﾞｼｯｸUB" w:hAnsi="HGS創英角ｺﾞｼｯｸUB" w:hint="eastAsia"/>
          <w:sz w:val="24"/>
          <w:szCs w:val="24"/>
        </w:rPr>
        <w:t>アジア農業経済学会</w:t>
      </w:r>
      <w:r>
        <w:rPr>
          <w:rFonts w:ascii="HGS創英角ｺﾞｼｯｸUB" w:eastAsia="HGS創英角ｺﾞｼｯｸUB" w:hAnsi="HGS創英角ｺﾞｼｯｸUB" w:hint="eastAsia"/>
          <w:sz w:val="24"/>
          <w:szCs w:val="24"/>
        </w:rPr>
        <w:t>（ASAE）国際大会</w:t>
      </w:r>
    </w:p>
    <w:p w14:paraId="409DD1A8" w14:textId="3AE627F2" w:rsidR="00547050" w:rsidRPr="00547050" w:rsidRDefault="00547050" w:rsidP="00547050">
      <w:pPr>
        <w:widowControl/>
        <w:jc w:val="left"/>
        <w:rPr>
          <w:b/>
          <w:bCs/>
        </w:rPr>
      </w:pPr>
      <w:r w:rsidRPr="00547050">
        <w:rPr>
          <w:rFonts w:hint="eastAsia"/>
          <w:b/>
          <w:bCs/>
        </w:rPr>
        <w:t>シンポジウム</w:t>
      </w:r>
      <w:r w:rsidRPr="00547050">
        <w:rPr>
          <w:rFonts w:asciiTheme="majorEastAsia" w:eastAsiaTheme="majorEastAsia" w:hAnsiTheme="majorEastAsia" w:hint="eastAsia"/>
          <w:b/>
          <w:bCs/>
        </w:rPr>
        <w:t>全体要旨テンプレート</w:t>
      </w:r>
    </w:p>
    <w:p w14:paraId="0180EA22" w14:textId="77777777" w:rsidR="00547050" w:rsidRDefault="00547050" w:rsidP="00547050"/>
    <w:p w14:paraId="49A2D47F" w14:textId="77777777" w:rsidR="00547050" w:rsidRPr="005A1E7E" w:rsidRDefault="00547050" w:rsidP="00547050">
      <w:pPr>
        <w:rPr>
          <w:rFonts w:asciiTheme="majorEastAsia" w:eastAsiaTheme="majorEastAsia" w:hAnsiTheme="majorEastAsia"/>
        </w:rPr>
      </w:pPr>
      <w:r w:rsidRPr="005A1E7E">
        <w:rPr>
          <w:rFonts w:asciiTheme="majorEastAsia" w:eastAsiaTheme="majorEastAsia" w:hAnsiTheme="majorEastAsia"/>
        </w:rPr>
        <w:t>1</w:t>
      </w:r>
      <w:r w:rsidRPr="005A1E7E">
        <w:rPr>
          <w:rFonts w:asciiTheme="majorEastAsia" w:eastAsiaTheme="majorEastAsia" w:hAnsiTheme="majorEastAsia" w:hint="eastAsia"/>
        </w:rPr>
        <w:t>．書式</w:t>
      </w:r>
      <w:r w:rsidRPr="005A1E7E">
        <w:rPr>
          <w:rFonts w:asciiTheme="majorEastAsia" w:eastAsiaTheme="majorEastAsia" w:hAnsiTheme="majorEastAsia"/>
        </w:rPr>
        <w:t xml:space="preserve"> </w:t>
      </w:r>
    </w:p>
    <w:p w14:paraId="06BEE42F" w14:textId="77777777" w:rsidR="00547050" w:rsidRPr="005A1E7E" w:rsidRDefault="00547050" w:rsidP="00547050">
      <w:pPr>
        <w:pStyle w:val="ListParagraph"/>
        <w:numPr>
          <w:ilvl w:val="0"/>
          <w:numId w:val="6"/>
        </w:numPr>
        <w:ind w:leftChars="0" w:left="216" w:hanging="216"/>
      </w:pPr>
      <w:r w:rsidRPr="005A1E7E">
        <w:t xml:space="preserve">A4 </w:t>
      </w:r>
      <w:r w:rsidRPr="005A1E7E">
        <w:rPr>
          <w:rFonts w:hint="eastAsia"/>
        </w:rPr>
        <w:t>判横書き</w:t>
      </w:r>
      <w:r w:rsidRPr="005A1E7E">
        <w:t xml:space="preserve">1 </w:t>
      </w:r>
      <w:r w:rsidRPr="005A1E7E">
        <w:rPr>
          <w:rFonts w:hint="eastAsia"/>
        </w:rPr>
        <w:t>頁</w:t>
      </w:r>
      <w:r>
        <w:rPr>
          <w:rFonts w:hint="eastAsia"/>
        </w:rPr>
        <w:t>．</w:t>
      </w:r>
      <w:r w:rsidRPr="005A1E7E">
        <w:rPr>
          <w:rFonts w:hint="eastAsia"/>
        </w:rPr>
        <w:t>文字数と行数の設定は</w:t>
      </w:r>
      <w:r>
        <w:rPr>
          <w:rFonts w:hint="eastAsia"/>
        </w:rPr>
        <w:t>，</w:t>
      </w:r>
      <w:r w:rsidRPr="005A1E7E">
        <w:t xml:space="preserve">42 </w:t>
      </w:r>
      <w:r w:rsidRPr="005A1E7E">
        <w:rPr>
          <w:rFonts w:hint="eastAsia"/>
        </w:rPr>
        <w:t>文字☓</w:t>
      </w:r>
      <w:r w:rsidRPr="005A1E7E">
        <w:t xml:space="preserve">45 </w:t>
      </w:r>
      <w:r w:rsidRPr="005A1E7E">
        <w:rPr>
          <w:rFonts w:hint="eastAsia"/>
        </w:rPr>
        <w:t>行とする</w:t>
      </w:r>
      <w:r>
        <w:rPr>
          <w:rFonts w:hint="eastAsia"/>
        </w:rPr>
        <w:t>．</w:t>
      </w:r>
    </w:p>
    <w:p w14:paraId="6444880F" w14:textId="77777777" w:rsidR="00547050" w:rsidRPr="005A1E7E" w:rsidRDefault="00547050" w:rsidP="00547050">
      <w:pPr>
        <w:pStyle w:val="ListParagraph"/>
        <w:numPr>
          <w:ilvl w:val="0"/>
          <w:numId w:val="6"/>
        </w:numPr>
        <w:ind w:leftChars="0" w:left="216" w:hanging="216"/>
      </w:pPr>
      <w:r w:rsidRPr="005A1E7E">
        <w:rPr>
          <w:rFonts w:hint="eastAsia"/>
        </w:rPr>
        <w:t>余白は上下各</w:t>
      </w:r>
      <w:r w:rsidRPr="005A1E7E">
        <w:t>30mm</w:t>
      </w:r>
      <w:r>
        <w:rPr>
          <w:rFonts w:hint="eastAsia"/>
        </w:rPr>
        <w:t>，</w:t>
      </w:r>
      <w:r w:rsidRPr="005A1E7E">
        <w:rPr>
          <w:rFonts w:hint="eastAsia"/>
        </w:rPr>
        <w:t>左右各</w:t>
      </w:r>
      <w:r w:rsidRPr="005A1E7E">
        <w:t xml:space="preserve">25mm </w:t>
      </w:r>
      <w:r w:rsidRPr="005A1E7E">
        <w:rPr>
          <w:rFonts w:hint="eastAsia"/>
        </w:rPr>
        <w:t>とする</w:t>
      </w:r>
      <w:r>
        <w:rPr>
          <w:rFonts w:hint="eastAsia"/>
        </w:rPr>
        <w:t>．</w:t>
      </w:r>
    </w:p>
    <w:p w14:paraId="34248F00" w14:textId="77777777" w:rsidR="00547050" w:rsidRPr="005A1E7E" w:rsidRDefault="00547050" w:rsidP="00547050">
      <w:pPr>
        <w:pStyle w:val="ListParagraph"/>
        <w:numPr>
          <w:ilvl w:val="0"/>
          <w:numId w:val="6"/>
        </w:numPr>
        <w:ind w:leftChars="0" w:left="216" w:hanging="216"/>
      </w:pPr>
      <w:r w:rsidRPr="005A1E7E">
        <w:rPr>
          <w:rFonts w:hint="eastAsia"/>
        </w:rPr>
        <w:t>図表は余白にはみ出ないようにレイアウトする</w:t>
      </w:r>
      <w:r>
        <w:rPr>
          <w:rFonts w:hint="eastAsia"/>
        </w:rPr>
        <w:t>．</w:t>
      </w:r>
    </w:p>
    <w:p w14:paraId="798ECDE3" w14:textId="77777777" w:rsidR="00547050" w:rsidRDefault="00547050" w:rsidP="00547050">
      <w:pPr>
        <w:pStyle w:val="ListParagraph"/>
        <w:numPr>
          <w:ilvl w:val="0"/>
          <w:numId w:val="6"/>
        </w:numPr>
        <w:ind w:leftChars="0" w:left="216" w:hanging="216"/>
      </w:pPr>
      <w:r w:rsidRPr="005A1E7E">
        <w:rPr>
          <w:rFonts w:hint="eastAsia"/>
        </w:rPr>
        <w:t>読点はコンマ</w:t>
      </w:r>
      <w:r>
        <w:rPr>
          <w:rFonts w:hint="eastAsia"/>
        </w:rPr>
        <w:t>，</w:t>
      </w:r>
      <w:r w:rsidRPr="005A1E7E">
        <w:rPr>
          <w:rFonts w:hint="eastAsia"/>
        </w:rPr>
        <w:t>句点はピリオドとする</w:t>
      </w:r>
      <w:r>
        <w:rPr>
          <w:rFonts w:hint="eastAsia"/>
        </w:rPr>
        <w:t>．</w:t>
      </w:r>
    </w:p>
    <w:p w14:paraId="767D63F7" w14:textId="77777777" w:rsidR="00547050" w:rsidRPr="005A1E7E" w:rsidRDefault="00547050" w:rsidP="00547050"/>
    <w:p w14:paraId="4370E727" w14:textId="77777777" w:rsidR="00547050" w:rsidRPr="005A1E7E" w:rsidRDefault="00547050" w:rsidP="00547050">
      <w:pPr>
        <w:rPr>
          <w:rFonts w:asciiTheme="majorEastAsia" w:eastAsiaTheme="majorEastAsia" w:hAnsiTheme="majorEastAsia"/>
        </w:rPr>
      </w:pPr>
      <w:r w:rsidRPr="005A1E7E">
        <w:rPr>
          <w:rFonts w:asciiTheme="majorEastAsia" w:eastAsiaTheme="majorEastAsia" w:hAnsiTheme="majorEastAsia"/>
        </w:rPr>
        <w:t>2</w:t>
      </w:r>
      <w:r w:rsidRPr="005A1E7E">
        <w:rPr>
          <w:rFonts w:asciiTheme="majorEastAsia" w:eastAsiaTheme="majorEastAsia" w:hAnsiTheme="majorEastAsia" w:hint="eastAsia"/>
        </w:rPr>
        <w:t>．構成</w:t>
      </w:r>
    </w:p>
    <w:p w14:paraId="5D6096B6" w14:textId="77777777" w:rsidR="00547050" w:rsidRPr="005A1E7E" w:rsidRDefault="00547050" w:rsidP="00547050">
      <w:pPr>
        <w:pStyle w:val="ListParagraph"/>
        <w:numPr>
          <w:ilvl w:val="0"/>
          <w:numId w:val="7"/>
        </w:numPr>
        <w:ind w:leftChars="0" w:left="216" w:hanging="216"/>
      </w:pPr>
      <w:r w:rsidRPr="005A1E7E">
        <w:rPr>
          <w:rFonts w:hint="eastAsia"/>
        </w:rPr>
        <w:t>全体テーマ（中央に置く</w:t>
      </w:r>
      <w:r>
        <w:rPr>
          <w:rFonts w:hint="eastAsia"/>
        </w:rPr>
        <w:t>．</w:t>
      </w:r>
      <w:r w:rsidRPr="005A1E7E">
        <w:t xml:space="preserve">MS </w:t>
      </w:r>
      <w:r w:rsidRPr="005A1E7E">
        <w:rPr>
          <w:rFonts w:hint="eastAsia"/>
        </w:rPr>
        <w:t>明朝</w:t>
      </w:r>
      <w:r w:rsidRPr="005A1E7E">
        <w:t xml:space="preserve">14 </w:t>
      </w:r>
      <w:r w:rsidRPr="005A1E7E">
        <w:rPr>
          <w:rFonts w:hint="eastAsia"/>
        </w:rPr>
        <w:t>ポイント）</w:t>
      </w:r>
      <w:r w:rsidRPr="005A1E7E">
        <w:t xml:space="preserve"> </w:t>
      </w:r>
    </w:p>
    <w:p w14:paraId="5D82B243" w14:textId="77777777" w:rsidR="00547050" w:rsidRPr="005A1E7E" w:rsidRDefault="00547050" w:rsidP="00547050">
      <w:pPr>
        <w:pStyle w:val="ListParagraph"/>
        <w:numPr>
          <w:ilvl w:val="0"/>
          <w:numId w:val="7"/>
        </w:numPr>
        <w:ind w:leftChars="0" w:left="216" w:hanging="216"/>
      </w:pPr>
      <w:r w:rsidRPr="005A1E7E">
        <w:rPr>
          <w:rFonts w:hint="eastAsia"/>
        </w:rPr>
        <w:t>副題がある場合はダッシュで閉じる</w:t>
      </w:r>
      <w:r>
        <w:rPr>
          <w:rFonts w:hint="eastAsia"/>
        </w:rPr>
        <w:t>．</w:t>
      </w:r>
      <w:r w:rsidRPr="005A1E7E">
        <w:rPr>
          <w:rFonts w:hint="eastAsia"/>
        </w:rPr>
        <w:t>（中央に置く</w:t>
      </w:r>
      <w:r>
        <w:rPr>
          <w:rFonts w:hint="eastAsia"/>
        </w:rPr>
        <w:t>．</w:t>
      </w:r>
      <w:r w:rsidRPr="005A1E7E">
        <w:t xml:space="preserve">MS </w:t>
      </w:r>
      <w:r w:rsidRPr="005A1E7E">
        <w:rPr>
          <w:rFonts w:hint="eastAsia"/>
        </w:rPr>
        <w:t>明朝</w:t>
      </w:r>
      <w:r w:rsidRPr="005A1E7E">
        <w:t xml:space="preserve">10.5 </w:t>
      </w:r>
      <w:r w:rsidRPr="005A1E7E">
        <w:rPr>
          <w:rFonts w:hint="eastAsia"/>
        </w:rPr>
        <w:t>ポイント）</w:t>
      </w:r>
      <w:r w:rsidRPr="005A1E7E">
        <w:t xml:space="preserve"> </w:t>
      </w:r>
    </w:p>
    <w:p w14:paraId="79FD8EA0" w14:textId="77777777" w:rsidR="00547050" w:rsidRDefault="00547050" w:rsidP="00547050">
      <w:pPr>
        <w:pStyle w:val="ListParagraph"/>
        <w:numPr>
          <w:ilvl w:val="0"/>
          <w:numId w:val="7"/>
        </w:numPr>
        <w:ind w:leftChars="0" w:left="216" w:hanging="216"/>
      </w:pPr>
      <w:r w:rsidRPr="005A1E7E">
        <w:t xml:space="preserve">1 </w:t>
      </w:r>
      <w:r w:rsidRPr="005A1E7E">
        <w:rPr>
          <w:rFonts w:hint="eastAsia"/>
        </w:rPr>
        <w:t>行空ける</w:t>
      </w:r>
    </w:p>
    <w:p w14:paraId="0F558B9C" w14:textId="77777777" w:rsidR="00547050" w:rsidRDefault="00547050" w:rsidP="00547050">
      <w:pPr>
        <w:pStyle w:val="ListParagraph"/>
        <w:numPr>
          <w:ilvl w:val="0"/>
          <w:numId w:val="7"/>
        </w:numPr>
        <w:ind w:leftChars="0" w:left="216" w:hanging="216"/>
      </w:pPr>
      <w:r w:rsidRPr="005A1E7E">
        <w:rPr>
          <w:rFonts w:hint="eastAsia"/>
        </w:rPr>
        <w:t>「座長：」の後に座長氏名（所属）を記入する（左端揃え</w:t>
      </w:r>
      <w:r>
        <w:rPr>
          <w:rFonts w:hint="eastAsia"/>
        </w:rPr>
        <w:t>．</w:t>
      </w:r>
      <w:r w:rsidRPr="005A1E7E">
        <w:t xml:space="preserve">MS </w:t>
      </w:r>
      <w:r w:rsidRPr="005A1E7E">
        <w:rPr>
          <w:rFonts w:hint="eastAsia"/>
        </w:rPr>
        <w:t>明朝</w:t>
      </w:r>
      <w:r w:rsidRPr="005A1E7E">
        <w:t xml:space="preserve">10.5 </w:t>
      </w:r>
      <w:r w:rsidRPr="005A1E7E">
        <w:rPr>
          <w:rFonts w:hint="eastAsia"/>
        </w:rPr>
        <w:t>ポイント）</w:t>
      </w:r>
    </w:p>
    <w:p w14:paraId="5FD9A055" w14:textId="77777777" w:rsidR="00547050" w:rsidRDefault="00547050" w:rsidP="00547050">
      <w:pPr>
        <w:pStyle w:val="ListParagraph"/>
        <w:numPr>
          <w:ilvl w:val="0"/>
          <w:numId w:val="7"/>
        </w:numPr>
        <w:ind w:leftChars="0" w:left="216" w:hanging="216"/>
      </w:pPr>
      <w:r w:rsidRPr="005A1E7E">
        <w:rPr>
          <w:rFonts w:hint="eastAsia"/>
        </w:rPr>
        <w:t>「第１報告：」の後に第１報告の表題を記入し</w:t>
      </w:r>
      <w:r>
        <w:rPr>
          <w:rFonts w:hint="eastAsia"/>
        </w:rPr>
        <w:t>，</w:t>
      </w:r>
      <w:r w:rsidRPr="005A1E7E">
        <w:rPr>
          <w:rFonts w:hint="eastAsia"/>
        </w:rPr>
        <w:t>改行して第１報告者の氏名（所属）を記入する（左端揃え</w:t>
      </w:r>
      <w:r>
        <w:rPr>
          <w:rFonts w:hint="eastAsia"/>
        </w:rPr>
        <w:t>．</w:t>
      </w:r>
      <w:r w:rsidRPr="005A1E7E">
        <w:t xml:space="preserve">MS </w:t>
      </w:r>
      <w:r w:rsidRPr="005A1E7E">
        <w:rPr>
          <w:rFonts w:hint="eastAsia"/>
        </w:rPr>
        <w:t>明朝</w:t>
      </w:r>
      <w:r w:rsidRPr="005A1E7E">
        <w:t xml:space="preserve">10.5 </w:t>
      </w:r>
      <w:r w:rsidRPr="005A1E7E">
        <w:rPr>
          <w:rFonts w:hint="eastAsia"/>
        </w:rPr>
        <w:t>ポイント）</w:t>
      </w:r>
      <w:r>
        <w:rPr>
          <w:rFonts w:hint="eastAsia"/>
        </w:rPr>
        <w:t>．</w:t>
      </w:r>
      <w:r w:rsidRPr="005A1E7E">
        <w:rPr>
          <w:rFonts w:hint="eastAsia"/>
        </w:rPr>
        <w:t>第１報告の報告者が複数の場合は</w:t>
      </w:r>
      <w:r>
        <w:rPr>
          <w:rFonts w:hint="eastAsia"/>
        </w:rPr>
        <w:t>，</w:t>
      </w:r>
      <w:r w:rsidRPr="005A1E7E">
        <w:rPr>
          <w:rFonts w:hint="eastAsia"/>
        </w:rPr>
        <w:t>１名ごとに改行して氏名（所属）を記入する</w:t>
      </w:r>
      <w:r>
        <w:rPr>
          <w:rFonts w:hint="eastAsia"/>
        </w:rPr>
        <w:t>．</w:t>
      </w:r>
      <w:r w:rsidRPr="005A1E7E">
        <w:t xml:space="preserve"> </w:t>
      </w:r>
    </w:p>
    <w:p w14:paraId="3AE8D3B7" w14:textId="77777777" w:rsidR="00547050" w:rsidRDefault="00547050" w:rsidP="00547050">
      <w:pPr>
        <w:pStyle w:val="ListParagraph"/>
        <w:ind w:leftChars="0" w:left="216" w:hanging="216"/>
      </w:pPr>
      <w:r>
        <w:rPr>
          <w:rFonts w:hint="eastAsia"/>
        </w:rPr>
        <w:t>以下，改行して報告数分を同様に記入する．</w:t>
      </w:r>
    </w:p>
    <w:p w14:paraId="110EF078" w14:textId="77777777" w:rsidR="00547050" w:rsidRDefault="00547050" w:rsidP="00547050">
      <w:pPr>
        <w:pStyle w:val="ListParagraph"/>
        <w:numPr>
          <w:ilvl w:val="0"/>
          <w:numId w:val="7"/>
        </w:numPr>
        <w:ind w:leftChars="0" w:left="216" w:hanging="216"/>
      </w:pPr>
      <w:r w:rsidRPr="005A1E7E">
        <w:rPr>
          <w:rFonts w:hint="eastAsia"/>
        </w:rPr>
        <w:t>「コメンテーター：」の後にコメンテーターの氏名（所属）を記入する（左端揃え</w:t>
      </w:r>
      <w:r>
        <w:rPr>
          <w:rFonts w:hint="eastAsia"/>
        </w:rPr>
        <w:t>．</w:t>
      </w:r>
      <w:r w:rsidRPr="005A1E7E">
        <w:t xml:space="preserve">MS </w:t>
      </w:r>
      <w:r w:rsidRPr="005A1E7E">
        <w:rPr>
          <w:rFonts w:hint="eastAsia"/>
        </w:rPr>
        <w:t>明朝</w:t>
      </w:r>
      <w:r w:rsidRPr="005A1E7E">
        <w:t xml:space="preserve">10.5 </w:t>
      </w:r>
      <w:r w:rsidRPr="005A1E7E">
        <w:rPr>
          <w:rFonts w:hint="eastAsia"/>
        </w:rPr>
        <w:t>ポイント）</w:t>
      </w:r>
      <w:r>
        <w:rPr>
          <w:rFonts w:hint="eastAsia"/>
        </w:rPr>
        <w:t>．</w:t>
      </w:r>
      <w:r w:rsidRPr="005A1E7E">
        <w:rPr>
          <w:rFonts w:hint="eastAsia"/>
        </w:rPr>
        <w:t>以下</w:t>
      </w:r>
      <w:r>
        <w:rPr>
          <w:rFonts w:hint="eastAsia"/>
        </w:rPr>
        <w:t>，</w:t>
      </w:r>
      <w:r w:rsidRPr="005A1E7E">
        <w:rPr>
          <w:rFonts w:hint="eastAsia"/>
        </w:rPr>
        <w:t>改行してコメンテーター全員を同様に記入する</w:t>
      </w:r>
      <w:r>
        <w:rPr>
          <w:rFonts w:hint="eastAsia"/>
        </w:rPr>
        <w:t>．</w:t>
      </w:r>
    </w:p>
    <w:p w14:paraId="052BEF08" w14:textId="77777777" w:rsidR="00547050" w:rsidRDefault="00547050" w:rsidP="00547050">
      <w:pPr>
        <w:pStyle w:val="ListParagraph"/>
        <w:numPr>
          <w:ilvl w:val="0"/>
          <w:numId w:val="7"/>
        </w:numPr>
        <w:ind w:leftChars="0" w:left="216" w:hanging="216"/>
      </w:pPr>
      <w:r w:rsidRPr="005A1E7E">
        <w:t xml:space="preserve">1 </w:t>
      </w:r>
      <w:r w:rsidRPr="005A1E7E">
        <w:rPr>
          <w:rFonts w:hint="eastAsia"/>
        </w:rPr>
        <w:t>行空ける</w:t>
      </w:r>
    </w:p>
    <w:p w14:paraId="017DCBAB" w14:textId="77777777" w:rsidR="00547050" w:rsidRPr="005A1E7E" w:rsidRDefault="00547050" w:rsidP="00547050">
      <w:pPr>
        <w:pStyle w:val="ListParagraph"/>
        <w:numPr>
          <w:ilvl w:val="0"/>
          <w:numId w:val="7"/>
        </w:numPr>
        <w:ind w:leftChars="0" w:left="216" w:hanging="216"/>
      </w:pPr>
      <w:r w:rsidRPr="005A1E7E">
        <w:rPr>
          <w:rFonts w:hint="eastAsia"/>
        </w:rPr>
        <w:t>本文（和文字：</w:t>
      </w:r>
      <w:r w:rsidRPr="005A1E7E">
        <w:t xml:space="preserve">MS </w:t>
      </w:r>
      <w:r w:rsidRPr="005A1E7E">
        <w:rPr>
          <w:rFonts w:hint="eastAsia"/>
        </w:rPr>
        <w:t>明朝</w:t>
      </w:r>
      <w:r w:rsidRPr="005A1E7E">
        <w:t xml:space="preserve">10.5 </w:t>
      </w:r>
      <w:r w:rsidRPr="005A1E7E">
        <w:rPr>
          <w:rFonts w:hint="eastAsia"/>
        </w:rPr>
        <w:t>ポイント</w:t>
      </w:r>
      <w:r>
        <w:rPr>
          <w:rFonts w:hint="eastAsia"/>
        </w:rPr>
        <w:t>，</w:t>
      </w:r>
      <w:r w:rsidRPr="005A1E7E">
        <w:rPr>
          <w:rFonts w:hint="eastAsia"/>
        </w:rPr>
        <w:t>英数字：</w:t>
      </w:r>
      <w:r w:rsidRPr="005A1E7E">
        <w:t xml:space="preserve">Times New Roman 10.5 </w:t>
      </w:r>
      <w:r w:rsidRPr="005A1E7E">
        <w:rPr>
          <w:rFonts w:hint="eastAsia"/>
        </w:rPr>
        <w:t>ポイント）</w:t>
      </w:r>
    </w:p>
    <w:p w14:paraId="51FB16B8" w14:textId="77777777" w:rsidR="00547050" w:rsidRDefault="00547050" w:rsidP="00547050">
      <w:pPr>
        <w:widowControl/>
        <w:jc w:val="left"/>
      </w:pPr>
      <w:r>
        <w:br w:type="page"/>
      </w:r>
    </w:p>
    <w:p w14:paraId="28A36225" w14:textId="1E847867" w:rsidR="00547050" w:rsidRPr="00DF492E" w:rsidRDefault="00547050" w:rsidP="00547050">
      <w:pPr>
        <w:pStyle w:val="Default"/>
        <w:rPr>
          <w:rFonts w:ascii="ＭＳ" w:eastAsia="ＭＳ" w:hAnsi="Century" w:cs="ＭＳ"/>
          <w:b/>
          <w:bCs/>
          <w:sz w:val="28"/>
          <w:szCs w:val="28"/>
        </w:rPr>
      </w:pPr>
      <w:r w:rsidRPr="00DF492E">
        <w:rPr>
          <w:rFonts w:hAnsi="Century" w:hint="eastAsia"/>
          <w:b/>
          <w:bCs/>
          <w:sz w:val="21"/>
          <w:szCs w:val="21"/>
        </w:rPr>
        <w:lastRenderedPageBreak/>
        <w:t>シンポジウム</w:t>
      </w:r>
      <w:r w:rsidRPr="00DF492E">
        <w:rPr>
          <w:rFonts w:asciiTheme="majorEastAsia" w:eastAsiaTheme="majorEastAsia" w:hAnsiTheme="majorEastAsia" w:cs="ＭＳ" w:hint="eastAsia"/>
          <w:b/>
          <w:bCs/>
          <w:sz w:val="21"/>
          <w:szCs w:val="21"/>
        </w:rPr>
        <w:t>全体要旨書式見本</w:t>
      </w:r>
      <w:r w:rsidRPr="00DF492E">
        <w:rPr>
          <w:rFonts w:asciiTheme="majorEastAsia" w:eastAsiaTheme="majorEastAsia" w:hAnsiTheme="majorEastAsia" w:cs="ＭＳ"/>
          <w:b/>
          <w:bCs/>
          <w:sz w:val="28"/>
          <w:szCs w:val="28"/>
        </w:rPr>
        <w:t xml:space="preserve"> </w:t>
      </w:r>
    </w:p>
    <w:p w14:paraId="1EF8E775" w14:textId="77777777" w:rsidR="00547050" w:rsidRDefault="00547050" w:rsidP="00547050">
      <w:pPr>
        <w:widowControl/>
        <w:jc w:val="left"/>
        <w:rPr>
          <w:rFonts w:asciiTheme="majorEastAsia" w:eastAsiaTheme="majorEastAsia" w:hAnsiTheme="majorEastAsia" w:cs="ＭＳ"/>
        </w:rPr>
      </w:pPr>
    </w:p>
    <w:p w14:paraId="7A76F4E4" w14:textId="4DD427F4" w:rsidR="00547050" w:rsidRDefault="00547050" w:rsidP="00547050">
      <w:pPr>
        <w:rPr>
          <w:sz w:val="28"/>
          <w:szCs w:val="28"/>
        </w:rPr>
      </w:pPr>
      <w:r w:rsidRPr="008C0ACA">
        <w:rPr>
          <w:rFonts w:asciiTheme="majorEastAsia" w:eastAsiaTheme="majorEastAsia" w:hAnsiTheme="majorEastAsia"/>
          <w:noProof/>
        </w:rPr>
        <w:drawing>
          <wp:anchor distT="0" distB="0" distL="114300" distR="114300" simplePos="0" relativeHeight="251683840" behindDoc="0" locked="0" layoutInCell="1" allowOverlap="1" wp14:anchorId="5F0D9B2C" wp14:editId="2806D787">
            <wp:simplePos x="0" y="0"/>
            <wp:positionH relativeFrom="column">
              <wp:posOffset>-1143</wp:posOffset>
            </wp:positionH>
            <wp:positionV relativeFrom="paragraph">
              <wp:posOffset>485902</wp:posOffset>
            </wp:positionV>
            <wp:extent cx="5541010" cy="7505700"/>
            <wp:effectExtent l="0" t="0" r="2540" b="0"/>
            <wp:wrapSquare wrapText="bothSides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1010" cy="750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C0ACA">
        <w:rPr>
          <w:rFonts w:asciiTheme="majorEastAsia" w:eastAsiaTheme="majorEastAsia" w:hAnsiTheme="majorEastAsia" w:cs="ＭＳ" w:hint="eastAsia"/>
        </w:rPr>
        <w:t>用紙（外枠）は</w:t>
      </w:r>
      <w:r w:rsidRPr="008C0ACA">
        <w:rPr>
          <w:rFonts w:asciiTheme="majorEastAsia" w:eastAsiaTheme="majorEastAsia" w:hAnsiTheme="majorEastAsia" w:cs="ＭＳ"/>
        </w:rPr>
        <w:t xml:space="preserve">A4 </w:t>
      </w:r>
      <w:r w:rsidRPr="008C0ACA">
        <w:rPr>
          <w:rFonts w:asciiTheme="majorEastAsia" w:eastAsiaTheme="majorEastAsia" w:hAnsiTheme="majorEastAsia" w:cs="ＭＳ" w:hint="eastAsia"/>
        </w:rPr>
        <w:t>判</w:t>
      </w:r>
      <w:r>
        <w:rPr>
          <w:rFonts w:asciiTheme="majorEastAsia" w:eastAsiaTheme="majorEastAsia" w:hAnsiTheme="majorEastAsia" w:cs="ＭＳ" w:hint="eastAsia"/>
        </w:rPr>
        <w:t>です．</w:t>
      </w:r>
    </w:p>
    <w:p w14:paraId="1AC6643B" w14:textId="02CC80D4" w:rsidR="002405EC" w:rsidRPr="0014276D" w:rsidRDefault="0020327A" w:rsidP="00D62747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全体テーマ</w:t>
      </w:r>
      <w:r w:rsidR="0021582C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2148615" wp14:editId="4868D15C">
                <wp:simplePos x="0" y="0"/>
                <wp:positionH relativeFrom="column">
                  <wp:posOffset>4859655</wp:posOffset>
                </wp:positionH>
                <wp:positionV relativeFrom="paragraph">
                  <wp:posOffset>67945</wp:posOffset>
                </wp:positionV>
                <wp:extent cx="1061085" cy="289560"/>
                <wp:effectExtent l="11430" t="10795" r="13335" b="13970"/>
                <wp:wrapNone/>
                <wp:docPr id="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085" cy="2895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ED319" w14:textId="77777777" w:rsidR="00D62747" w:rsidRPr="002A5D92" w:rsidRDefault="002A5D92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タイト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：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中央</w:t>
                            </w:r>
                            <w:r w:rsidR="007F5C33" w:rsidRPr="002A5D92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揃え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14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148615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left:0;text-align:left;margin-left:382.65pt;margin-top:5.35pt;width:83.55pt;height:22.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" fillcolor="#d8d8d8">
                <v:textbox inset="1mm,.7pt,1mm,.7pt">
                  <w:txbxContent>
                    <w:p w14:paraId="3FEED319" w14:textId="77777777" w:rsidR="00D62747" w:rsidRPr="002A5D92" w:rsidRDefault="002A5D92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タイト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：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中央</w:t>
                      </w:r>
                      <w:r w:rsidR="007F5C33" w:rsidRPr="002A5D92">
                        <w:rPr>
                          <w:rFonts w:hint="eastAsia"/>
                          <w:sz w:val="16"/>
                          <w:szCs w:val="16"/>
                        </w:rPr>
                        <w:t>揃え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明朝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14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</w:p>
    <w:p w14:paraId="47FFF6F6" w14:textId="77777777" w:rsidR="002405EC" w:rsidRPr="00EA5C3C" w:rsidRDefault="00621DE1" w:rsidP="00D332D8">
      <w:pPr>
        <w:autoSpaceDE w:val="0"/>
        <w:autoSpaceDN w:val="0"/>
        <w:adjustRightInd w:val="0"/>
        <w:jc w:val="center"/>
        <w:rPr>
          <w:szCs w:val="28"/>
        </w:rPr>
      </w:pPr>
      <w:r>
        <w:rPr>
          <w:szCs w:val="28"/>
        </w:rPr>
        <w:t>—</w:t>
      </w:r>
      <w:r w:rsidR="00F430E9">
        <w:rPr>
          <w:rFonts w:hint="eastAsia"/>
          <w:szCs w:val="28"/>
        </w:rPr>
        <w:t>副題（必要な場合）</w:t>
      </w:r>
      <w:r>
        <w:rPr>
          <w:szCs w:val="28"/>
        </w:rPr>
        <w:t>—</w:t>
      </w:r>
    </w:p>
    <w:p w14:paraId="41B218CE" w14:textId="77777777" w:rsidR="002405EC" w:rsidRPr="00D62747" w:rsidRDefault="0021582C" w:rsidP="00EE3E85">
      <w:pPr>
        <w:autoSpaceDE w:val="0"/>
        <w:autoSpaceDN w:val="0"/>
        <w:adjustRightInd w:val="0"/>
        <w:jc w:val="left"/>
        <w:rPr>
          <w:szCs w:val="28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348851" wp14:editId="125E79B9">
                <wp:simplePos x="0" y="0"/>
                <wp:positionH relativeFrom="column">
                  <wp:posOffset>-465455</wp:posOffset>
                </wp:positionH>
                <wp:positionV relativeFrom="paragraph">
                  <wp:posOffset>8890</wp:posOffset>
                </wp:positionV>
                <wp:extent cx="633730" cy="152400"/>
                <wp:effectExtent l="10795" t="8890" r="12700" b="10160"/>
                <wp:wrapNone/>
                <wp:docPr id="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D8EC03" w14:textId="77777777" w:rsidR="005325D8" w:rsidRPr="00CC3B94" w:rsidRDefault="005325D8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3B9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行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348851" id="Text Box 51" o:spid="_x0000_s1027" type="#_x0000_t202" style="position:absolute;margin-left:-36.65pt;margin-top:.7pt;width:49.9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" fillcolor="#d8d8d8">
                <v:textbox inset="1mm,.7pt,1mm,.7pt">
                  <w:txbxContent>
                    <w:p w14:paraId="55D8EC03" w14:textId="77777777" w:rsidR="005325D8" w:rsidRPr="00CC3B94" w:rsidRDefault="005325D8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C3B94">
                        <w:rPr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sz w:val="16"/>
                          <w:szCs w:val="16"/>
                        </w:rPr>
                        <w:t>行空ける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D707012" wp14:editId="6D882F6A">
                <wp:simplePos x="0" y="0"/>
                <wp:positionH relativeFrom="column">
                  <wp:posOffset>1571625</wp:posOffset>
                </wp:positionH>
                <wp:positionV relativeFrom="paragraph">
                  <wp:posOffset>14605</wp:posOffset>
                </wp:positionV>
                <wp:extent cx="2644140" cy="144145"/>
                <wp:effectExtent l="9525" t="5080" r="13335" b="12700"/>
                <wp:wrapNone/>
                <wp:docPr id="6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55D311" w14:textId="77777777" w:rsidR="00D62747" w:rsidRPr="005325D8" w:rsidRDefault="00D62747" w:rsidP="00D62747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副題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：</w:t>
                            </w:r>
                            <w:r w:rsidR="002A5D92"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ダッシュで閉じる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．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中央</w:t>
                            </w:r>
                            <w:r w:rsidR="007F5C33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揃え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．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MS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明朝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10</w:t>
                            </w:r>
                            <w:r w:rsidR="001130CC"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.5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07012" id="Text Box 39" o:spid="_x0000_s1028" type="#_x0000_t202" style="position:absolute;margin-left:123.75pt;margin-top:1.15pt;width:208.2pt;height:11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" fillcolor="#d8d8d8">
                <v:textbox inset="5.85pt,.7pt,5.85pt,.7pt">
                  <w:txbxContent>
                    <w:p w14:paraId="0B55D311" w14:textId="77777777" w:rsidR="00D62747" w:rsidRPr="005325D8" w:rsidRDefault="00D62747" w:rsidP="00D62747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副題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：</w:t>
                      </w:r>
                      <w:r w:rsidR="002A5D92" w:rsidRPr="005325D8">
                        <w:rPr>
                          <w:position w:val="12"/>
                          <w:sz w:val="16"/>
                          <w:szCs w:val="16"/>
                        </w:rPr>
                        <w:t>ダッシュで閉じる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．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中央</w:t>
                      </w:r>
                      <w:r w:rsidR="007F5C33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揃え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．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MS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明朝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10</w:t>
                      </w:r>
                      <w:r w:rsidR="001130CC" w:rsidRPr="005325D8">
                        <w:rPr>
                          <w:position w:val="12"/>
                          <w:sz w:val="16"/>
                          <w:szCs w:val="16"/>
                        </w:rPr>
                        <w:t>.5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</w:p>
    <w:p w14:paraId="686E5DB7" w14:textId="77777777" w:rsidR="0014276D" w:rsidRDefault="0014276D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8FDD49" wp14:editId="56290306">
                <wp:simplePos x="0" y="0"/>
                <wp:positionH relativeFrom="column">
                  <wp:posOffset>3059095</wp:posOffset>
                </wp:positionH>
                <wp:positionV relativeFrom="paragraph">
                  <wp:posOffset>198779</wp:posOffset>
                </wp:positionV>
                <wp:extent cx="1672925" cy="187960"/>
                <wp:effectExtent l="0" t="0" r="22860" b="21590"/>
                <wp:wrapNone/>
                <wp:docPr id="9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F72C1" w14:textId="77777777" w:rsidR="0014276D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第１報告　</w:t>
                            </w:r>
                            <w:r w:rsidR="0014276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表題：</w:t>
                            </w:r>
                            <w:r w:rsidR="0014276D"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="0014276D"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 w:rsidR="0014276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8FDD49" id="_x0000_s1029" type="#_x0000_t202" style="position:absolute;left:0;text-align:left;margin-left:240.85pt;margin-top:15.65pt;width:131.75pt;height:14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" fillcolor="#d8d8d8">
                <v:textbox inset="1mm,.7pt,1mm,.7pt">
                  <w:txbxContent>
                    <w:p w14:paraId="621F72C1" w14:textId="77777777" w:rsidR="0014276D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 xml:space="preserve">第１報告　</w:t>
                      </w:r>
                      <w:r w:rsidR="0014276D">
                        <w:rPr>
                          <w:rFonts w:hint="eastAsia"/>
                          <w:sz w:val="16"/>
                          <w:szCs w:val="16"/>
                        </w:rPr>
                        <w:t>表題：</w:t>
                      </w:r>
                      <w:r w:rsidR="0014276D"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="0014276D" w:rsidRPr="002A5D92">
                        <w:rPr>
                          <w:sz w:val="16"/>
                          <w:szCs w:val="16"/>
                        </w:rPr>
                        <w:t>明朝</w:t>
                      </w:r>
                      <w:r w:rsidR="0014276D">
                        <w:rPr>
                          <w:rFonts w:hint="eastAsia"/>
                          <w:sz w:val="16"/>
                          <w:szCs w:val="16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65DE49" wp14:editId="250D7FF2">
                <wp:simplePos x="0" y="0"/>
                <wp:positionH relativeFrom="column">
                  <wp:posOffset>4801630</wp:posOffset>
                </wp:positionH>
                <wp:positionV relativeFrom="paragraph">
                  <wp:posOffset>52130</wp:posOffset>
                </wp:positionV>
                <wp:extent cx="1327150" cy="144145"/>
                <wp:effectExtent l="0" t="0" r="25400" b="27305"/>
                <wp:wrapNone/>
                <wp:docPr id="5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36E122" w14:textId="77777777" w:rsidR="00D57FBB" w:rsidRPr="005325D8" w:rsidRDefault="0014276D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65DE49" id="Text Box 53" o:spid="_x0000_s1030" type="#_x0000_t202" style="position:absolute;left:0;text-align:left;margin-left:378.1pt;margin-top:4.1pt;width:104.5pt;height:1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" fillcolor="#d8d8d8">
                <v:textbox inset="5.85pt,.7pt,5.85pt,.7pt">
                  <w:txbxContent>
                    <w:p w14:paraId="7E36E122" w14:textId="77777777" w:rsidR="00D57FBB" w:rsidRPr="005325D8" w:rsidRDefault="0014276D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1F23046" wp14:editId="13329A3D">
                <wp:simplePos x="0" y="0"/>
                <wp:positionH relativeFrom="column">
                  <wp:posOffset>2156855</wp:posOffset>
                </wp:positionH>
                <wp:positionV relativeFrom="paragraph">
                  <wp:posOffset>50429</wp:posOffset>
                </wp:positionV>
                <wp:extent cx="1849755" cy="144145"/>
                <wp:effectExtent l="0" t="0" r="17145" b="27305"/>
                <wp:wrapNone/>
                <wp:docPr id="4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9755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16AD1" w14:textId="77777777" w:rsidR="00D62747" w:rsidRPr="005325D8" w:rsidRDefault="0014276D" w:rsidP="00D62747">
                            <w:pPr>
                              <w:rPr>
                                <w:position w:val="1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座長</w:t>
                            </w:r>
                            <w:r w:rsidR="002A5D92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左詰め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．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MS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明朝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1</w:t>
                            </w:r>
                            <w:r w:rsidR="00D103B3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0.5</w:t>
                            </w:r>
                            <w:r w:rsidR="002A5D92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23046" id="Text Box 42" o:spid="_x0000_s1031" type="#_x0000_t202" style="position:absolute;left:0;text-align:left;margin-left:169.85pt;margin-top:3.95pt;width:145.65pt;height:11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" fillcolor="#d8d8d8">
                <v:textbox inset="1mm,.7pt,1mm,.7pt">
                  <w:txbxContent>
                    <w:p w14:paraId="1DD16AD1" w14:textId="77777777" w:rsidR="00D62747" w:rsidRPr="005325D8" w:rsidRDefault="0014276D" w:rsidP="00D62747">
                      <w:pPr>
                        <w:rPr>
                          <w:position w:val="10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座長</w:t>
                      </w:r>
                      <w:r w:rsidR="002A5D92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：</w:t>
                      </w:r>
                      <w:r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左詰め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．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MS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明朝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1</w:t>
                      </w:r>
                      <w:r w:rsidR="00D103B3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0.5</w:t>
                      </w:r>
                      <w:r w:rsidR="002A5D92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座長：</w:t>
      </w:r>
      <w:r w:rsidR="00F430E9">
        <w:rPr>
          <w:rFonts w:hint="eastAsia"/>
        </w:rPr>
        <w:t>氏名</w:t>
      </w:r>
      <w:r>
        <w:rPr>
          <w:rFonts w:hint="eastAsia"/>
        </w:rPr>
        <w:t>（</w:t>
      </w:r>
      <w:r w:rsidR="00F430E9">
        <w:rPr>
          <w:rFonts w:hint="eastAsia"/>
        </w:rPr>
        <w:t>所属</w:t>
      </w:r>
      <w:r>
        <w:rPr>
          <w:rFonts w:hint="eastAsia"/>
        </w:rPr>
        <w:t>）</w:t>
      </w:r>
    </w:p>
    <w:p w14:paraId="6D0E2F3D" w14:textId="77777777" w:rsidR="0014276D" w:rsidRDefault="0014276D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53E177" wp14:editId="07FD5AC4">
                <wp:simplePos x="0" y="0"/>
                <wp:positionH relativeFrom="column">
                  <wp:posOffset>4801235</wp:posOffset>
                </wp:positionH>
                <wp:positionV relativeFrom="paragraph">
                  <wp:posOffset>198228</wp:posOffset>
                </wp:positionV>
                <wp:extent cx="1327150" cy="144145"/>
                <wp:effectExtent l="0" t="0" r="25400" b="27305"/>
                <wp:wrapNone/>
                <wp:docPr id="10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15999" w14:textId="77777777" w:rsidR="0014276D" w:rsidRPr="005325D8" w:rsidRDefault="0014276D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53E177" id="_x0000_s1032" type="#_x0000_t202" style="position:absolute;left:0;text-align:left;margin-left:378.05pt;margin-top:15.6pt;width:104.5pt;height:11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" fillcolor="#d8d8d8">
                <v:textbox inset="5.85pt,.7pt,5.85pt,.7pt">
                  <w:txbxContent>
                    <w:p w14:paraId="1F215999" w14:textId="77777777" w:rsidR="0014276D" w:rsidRPr="005325D8" w:rsidRDefault="0014276D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第１報告：</w:t>
      </w:r>
      <w:r w:rsidR="0020327A">
        <w:rPr>
          <w:rFonts w:hint="eastAsia"/>
        </w:rPr>
        <w:t>表題</w:t>
      </w:r>
    </w:p>
    <w:p w14:paraId="5437175E" w14:textId="77777777" w:rsidR="002405EC" w:rsidRDefault="00F430E9" w:rsidP="0014276D">
      <w:pPr>
        <w:spacing w:line="320" w:lineRule="exact"/>
        <w:ind w:firstLineChars="500" w:firstLine="1080"/>
      </w:pPr>
      <w:r>
        <w:rPr>
          <w:rFonts w:hint="eastAsia"/>
        </w:rPr>
        <w:t>報告者氏名</w:t>
      </w:r>
      <w:r w:rsidR="0014276D">
        <w:rPr>
          <w:rFonts w:hint="eastAsia"/>
        </w:rPr>
        <w:t>（</w:t>
      </w:r>
      <w:r>
        <w:rPr>
          <w:rFonts w:hint="eastAsia"/>
        </w:rPr>
        <w:t>所属</w:t>
      </w:r>
      <w:r w:rsidR="0014276D">
        <w:rPr>
          <w:rFonts w:hint="eastAsia"/>
        </w:rPr>
        <w:t>）</w:t>
      </w:r>
    </w:p>
    <w:p w14:paraId="608853AD" w14:textId="77777777" w:rsidR="0014276D" w:rsidRDefault="00601F86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8FBE16" wp14:editId="2E7C2444">
                <wp:simplePos x="0" y="0"/>
                <wp:positionH relativeFrom="column">
                  <wp:posOffset>3058795</wp:posOffset>
                </wp:positionH>
                <wp:positionV relativeFrom="paragraph">
                  <wp:posOffset>52681</wp:posOffset>
                </wp:positionV>
                <wp:extent cx="1672925" cy="187960"/>
                <wp:effectExtent l="0" t="0" r="22860" b="21590"/>
                <wp:wrapNone/>
                <wp:docPr id="11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65259C" w14:textId="77777777" w:rsidR="00601F86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報告　表題：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8FBE16" id="_x0000_s1033" type="#_x0000_t202" style="position:absolute;left:0;text-align:left;margin-left:240.85pt;margin-top:4.15pt;width:131.75pt;height:1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" fillcolor="#d8d8d8">
                <v:textbox inset="1mm,.7pt,1mm,.7pt">
                  <w:txbxContent>
                    <w:p w14:paraId="3B65259C" w14:textId="77777777" w:rsidR="00601F86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第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報告　表題：</w:t>
                      </w:r>
                      <w:r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Pr="002A5D92">
                        <w:rPr>
                          <w:sz w:val="16"/>
                          <w:szCs w:val="16"/>
                        </w:rPr>
                        <w:t>明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</w:rPr>
        <w:t>第２報告：</w:t>
      </w:r>
      <w:r w:rsidR="0020327A">
        <w:rPr>
          <w:rFonts w:hint="eastAsia"/>
        </w:rPr>
        <w:t>表題</w:t>
      </w:r>
    </w:p>
    <w:p w14:paraId="68FF0E94" w14:textId="77777777" w:rsidR="0014276D" w:rsidRDefault="00601F86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88091C" wp14:editId="5CD27127">
                <wp:simplePos x="0" y="0"/>
                <wp:positionH relativeFrom="column">
                  <wp:posOffset>4801235</wp:posOffset>
                </wp:positionH>
                <wp:positionV relativeFrom="paragraph">
                  <wp:posOffset>43898</wp:posOffset>
                </wp:positionV>
                <wp:extent cx="1327150" cy="144145"/>
                <wp:effectExtent l="0" t="0" r="25400" b="27305"/>
                <wp:wrapNone/>
                <wp:docPr id="1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C952FB" w14:textId="77777777" w:rsidR="00601F86" w:rsidRPr="005325D8" w:rsidRDefault="00601F86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88091C" id="_x0000_s1034" type="#_x0000_t202" style="position:absolute;left:0;text-align:left;margin-left:378.05pt;margin-top:3.45pt;width:104.5pt;height:11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" fillcolor="#d8d8d8">
                <v:textbox inset="5.85pt,.7pt,5.85pt,.7pt">
                  <w:txbxContent>
                    <w:p w14:paraId="3EC952FB" w14:textId="77777777" w:rsidR="00601F86" w:rsidRPr="005325D8" w:rsidRDefault="00601F86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</w:rPr>
        <w:t xml:space="preserve">　　　　　</w:t>
      </w:r>
      <w:r w:rsidR="00F430E9">
        <w:rPr>
          <w:rFonts w:hint="eastAsia"/>
        </w:rPr>
        <w:t>報告者氏名（所属）</w:t>
      </w:r>
    </w:p>
    <w:p w14:paraId="1BDF31D6" w14:textId="77777777" w:rsidR="0014276D" w:rsidRDefault="00601F86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4BDA49" wp14:editId="4901D253">
                <wp:simplePos x="0" y="0"/>
                <wp:positionH relativeFrom="column">
                  <wp:posOffset>3017220</wp:posOffset>
                </wp:positionH>
                <wp:positionV relativeFrom="paragraph">
                  <wp:posOffset>21830</wp:posOffset>
                </wp:positionV>
                <wp:extent cx="1672925" cy="187960"/>
                <wp:effectExtent l="0" t="0" r="22860" b="21590"/>
                <wp:wrapNone/>
                <wp:docPr id="12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9CA9DD" w14:textId="77777777" w:rsidR="00601F86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報告　表題：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4BDA49" id="_x0000_s1035" type="#_x0000_t202" style="position:absolute;left:0;text-align:left;margin-left:237.6pt;margin-top:1.7pt;width:131.75pt;height:1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" fillcolor="#d8d8d8">
                <v:textbox inset="1mm,.7pt,1mm,.7pt">
                  <w:txbxContent>
                    <w:p w14:paraId="169CA9DD" w14:textId="77777777" w:rsidR="00601F86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第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3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報告　表題：</w:t>
                      </w:r>
                      <w:r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Pr="002A5D92">
                        <w:rPr>
                          <w:sz w:val="16"/>
                          <w:szCs w:val="16"/>
                        </w:rPr>
                        <w:t>明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</w:rPr>
        <w:t>第３報告：</w:t>
      </w:r>
      <w:r w:rsidR="0020327A">
        <w:rPr>
          <w:rFonts w:hint="eastAsia"/>
        </w:rPr>
        <w:t>表題</w:t>
      </w:r>
    </w:p>
    <w:p w14:paraId="5C87B210" w14:textId="77777777" w:rsidR="00601F86" w:rsidRDefault="004B3327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5EE8FA5" wp14:editId="0C099073">
                <wp:simplePos x="0" y="0"/>
                <wp:positionH relativeFrom="column">
                  <wp:posOffset>4801235</wp:posOffset>
                </wp:positionH>
                <wp:positionV relativeFrom="paragraph">
                  <wp:posOffset>196131</wp:posOffset>
                </wp:positionV>
                <wp:extent cx="1327150" cy="144145"/>
                <wp:effectExtent l="0" t="0" r="25400" b="27305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8D1F4" w14:textId="77777777" w:rsidR="004B3327" w:rsidRPr="005325D8" w:rsidRDefault="004B3327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EE8FA5" id="_x0000_s1036" type="#_x0000_t202" style="position:absolute;left:0;text-align:left;margin-left:378.05pt;margin-top:15.45pt;width:104.5pt;height:11.3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" fillcolor="#d8d8d8">
                <v:textbox inset="5.85pt,.7pt,5.85pt,.7pt">
                  <w:txbxContent>
                    <w:p w14:paraId="47C8D1F4" w14:textId="77777777" w:rsidR="004B3327" w:rsidRPr="005325D8" w:rsidRDefault="004B3327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5F747A5" wp14:editId="5A8463CD">
                <wp:simplePos x="0" y="0"/>
                <wp:positionH relativeFrom="column">
                  <wp:posOffset>3041842</wp:posOffset>
                </wp:positionH>
                <wp:positionV relativeFrom="paragraph">
                  <wp:posOffset>195903</wp:posOffset>
                </wp:positionV>
                <wp:extent cx="1072958" cy="187960"/>
                <wp:effectExtent l="0" t="0" r="13335" b="21590"/>
                <wp:wrapNone/>
                <wp:docPr id="1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2958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CDC69B" w14:textId="77777777" w:rsidR="004B3327" w:rsidRPr="002A5D92" w:rsidRDefault="004B3327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コメンテ</w:t>
                            </w:r>
                            <w:r w:rsidR="00337FB5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ー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タ―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F747A5" id="_x0000_s1037" type="#_x0000_t202" style="position:absolute;left:0;text-align:left;margin-left:239.5pt;margin-top:15.45pt;width:84.5pt;height:14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" fillcolor="#d8d8d8">
                <v:textbox inset="1mm,.7pt,1mm,.7pt">
                  <w:txbxContent>
                    <w:p w14:paraId="5ECDC69B" w14:textId="77777777" w:rsidR="004B3327" w:rsidRPr="002A5D92" w:rsidRDefault="004B3327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コメンテ</w:t>
                      </w:r>
                      <w:r w:rsidR="00337FB5">
                        <w:rPr>
                          <w:rFonts w:hint="eastAsia"/>
                          <w:sz w:val="16"/>
                          <w:szCs w:val="16"/>
                        </w:rPr>
                        <w:t>ー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タ―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3F587AA" wp14:editId="1D625695">
                <wp:simplePos x="0" y="0"/>
                <wp:positionH relativeFrom="column">
                  <wp:posOffset>4801235</wp:posOffset>
                </wp:positionH>
                <wp:positionV relativeFrom="paragraph">
                  <wp:posOffset>6529</wp:posOffset>
                </wp:positionV>
                <wp:extent cx="1327150" cy="144145"/>
                <wp:effectExtent l="0" t="0" r="25400" b="27305"/>
                <wp:wrapNone/>
                <wp:docPr id="14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2A73B" w14:textId="77777777" w:rsidR="00601F86" w:rsidRPr="005325D8" w:rsidRDefault="00601F86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F587AA" id="_x0000_s1038" type="#_x0000_t202" style="position:absolute;left:0;text-align:left;margin-left:378.05pt;margin-top:.5pt;width:104.5pt;height:11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" fillcolor="#d8d8d8">
                <v:textbox inset="5.85pt,.7pt,5.85pt,.7pt">
                  <w:txbxContent>
                    <w:p w14:paraId="68D2A73B" w14:textId="77777777" w:rsidR="00601F86" w:rsidRPr="005325D8" w:rsidRDefault="00601F86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rFonts w:hint="eastAsia"/>
        </w:rPr>
        <w:t xml:space="preserve">          </w:t>
      </w:r>
      <w:r w:rsidR="00F430E9">
        <w:rPr>
          <w:rFonts w:hint="eastAsia"/>
        </w:rPr>
        <w:t>報告者氏名（所属）</w:t>
      </w:r>
    </w:p>
    <w:p w14:paraId="5CC6E90D" w14:textId="77777777" w:rsidR="00601F86" w:rsidRDefault="004B3327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0A05317" wp14:editId="01A085B5">
                <wp:simplePos x="0" y="0"/>
                <wp:positionH relativeFrom="column">
                  <wp:posOffset>4801235</wp:posOffset>
                </wp:positionH>
                <wp:positionV relativeFrom="paragraph">
                  <wp:posOffset>180340</wp:posOffset>
                </wp:positionV>
                <wp:extent cx="1327150" cy="144145"/>
                <wp:effectExtent l="0" t="0" r="25400" b="27305"/>
                <wp:wrapNone/>
                <wp:docPr id="18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FD939" w14:textId="77777777" w:rsidR="004B3327" w:rsidRPr="005325D8" w:rsidRDefault="004B3327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A05317" id="_x0000_s1039" type="#_x0000_t202" style="position:absolute;left:0;text-align:left;margin-left:378.05pt;margin-top:14.2pt;width:104.5pt;height:11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" fillcolor="#d8d8d8">
                <v:textbox inset="5.85pt,.7pt,5.85pt,.7pt">
                  <w:txbxContent>
                    <w:p w14:paraId="18DFD939" w14:textId="77777777" w:rsidR="004B3327" w:rsidRPr="005325D8" w:rsidRDefault="004B3327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rFonts w:hint="eastAsia"/>
        </w:rPr>
        <w:t>コメンテ</w:t>
      </w:r>
      <w:r w:rsidR="004B28B6">
        <w:rPr>
          <w:rFonts w:hint="eastAsia"/>
        </w:rPr>
        <w:t>ー</w:t>
      </w:r>
      <w:r w:rsidR="00601F86">
        <w:rPr>
          <w:rFonts w:hint="eastAsia"/>
        </w:rPr>
        <w:t>タ</w:t>
      </w:r>
      <w:r w:rsidR="0020327A">
        <w:rPr>
          <w:rFonts w:hint="eastAsia"/>
        </w:rPr>
        <w:t>ー</w:t>
      </w:r>
      <w:r w:rsidR="00601F86">
        <w:rPr>
          <w:rFonts w:hint="eastAsia"/>
        </w:rPr>
        <w:t xml:space="preserve">：　</w:t>
      </w:r>
      <w:r w:rsidR="00F430E9">
        <w:rPr>
          <w:rFonts w:hint="eastAsia"/>
        </w:rPr>
        <w:t>氏名</w:t>
      </w:r>
      <w:r w:rsidR="00601F86">
        <w:rPr>
          <w:rFonts w:hint="eastAsia"/>
        </w:rPr>
        <w:t>（</w:t>
      </w:r>
      <w:r w:rsidR="00F430E9">
        <w:rPr>
          <w:rFonts w:hint="eastAsia"/>
        </w:rPr>
        <w:t>所属</w:t>
      </w:r>
      <w:r w:rsidR="00601F86">
        <w:rPr>
          <w:rFonts w:hint="eastAsia"/>
        </w:rPr>
        <w:t>）</w:t>
      </w:r>
    </w:p>
    <w:p w14:paraId="55E77E60" w14:textId="77777777" w:rsidR="00601F86" w:rsidRPr="00601F86" w:rsidRDefault="00601F86" w:rsidP="0014276D">
      <w:pPr>
        <w:spacing w:line="320" w:lineRule="exact"/>
      </w:pPr>
      <w:r>
        <w:rPr>
          <w:rFonts w:hint="eastAsia"/>
        </w:rPr>
        <w:t xml:space="preserve">　　　　　　　　　</w:t>
      </w:r>
      <w:r w:rsidR="00F430E9">
        <w:rPr>
          <w:rFonts w:hint="eastAsia"/>
        </w:rPr>
        <w:t>氏名</w:t>
      </w:r>
      <w:r>
        <w:rPr>
          <w:rFonts w:hint="eastAsia"/>
        </w:rPr>
        <w:t>（</w:t>
      </w:r>
      <w:r w:rsidR="00F430E9">
        <w:rPr>
          <w:rFonts w:hint="eastAsia"/>
        </w:rPr>
        <w:t>所属</w:t>
      </w:r>
      <w:r>
        <w:rPr>
          <w:rFonts w:hint="eastAsia"/>
        </w:rPr>
        <w:t>）</w:t>
      </w:r>
    </w:p>
    <w:p w14:paraId="2CE7FCDF" w14:textId="77777777" w:rsidR="002405EC" w:rsidRPr="00EA5C3C" w:rsidRDefault="004B3327" w:rsidP="00D332D8">
      <w:pPr>
        <w:autoSpaceDE w:val="0"/>
        <w:autoSpaceDN w:val="0"/>
        <w:adjustRightInd w:val="0"/>
        <w:jc w:val="lef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63616E5" wp14:editId="64191420">
                <wp:simplePos x="0" y="0"/>
                <wp:positionH relativeFrom="column">
                  <wp:posOffset>4736609</wp:posOffset>
                </wp:positionH>
                <wp:positionV relativeFrom="paragraph">
                  <wp:posOffset>12700</wp:posOffset>
                </wp:positionV>
                <wp:extent cx="633730" cy="152400"/>
                <wp:effectExtent l="12065" t="12700" r="11430" b="6350"/>
                <wp:wrapNone/>
                <wp:docPr id="1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FCE18" w14:textId="77777777" w:rsidR="004B3327" w:rsidRPr="00CC3B94" w:rsidRDefault="004B3327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以下、本文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3616E5" id="Text Box 52" o:spid="_x0000_s1040" type="#_x0000_t202" style="position:absolute;margin-left:372.95pt;margin-top:1pt;width:49.9pt;height:1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" fillcolor="#d8d8d8">
                <v:textbox inset="1mm,.7pt,1mm,.7pt">
                  <w:txbxContent>
                    <w:p w14:paraId="4A0FCE18" w14:textId="77777777" w:rsidR="004B3327" w:rsidRPr="00CC3B94" w:rsidRDefault="004B3327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以下、本文</w:t>
                      </w:r>
                      <w:r>
                        <w:rPr>
                          <w:sz w:val="16"/>
                          <w:szCs w:val="16"/>
                        </w:rPr>
                        <w:t>空ける</w:t>
                      </w:r>
                    </w:p>
                  </w:txbxContent>
                </v:textbox>
              </v:shape>
            </w:pict>
          </mc:Fallback>
        </mc:AlternateContent>
      </w:r>
      <w:r w:rsidR="0021582C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25F928" wp14:editId="18D452D8">
                <wp:simplePos x="0" y="0"/>
                <wp:positionH relativeFrom="column">
                  <wp:posOffset>-464185</wp:posOffset>
                </wp:positionH>
                <wp:positionV relativeFrom="paragraph">
                  <wp:posOffset>12700</wp:posOffset>
                </wp:positionV>
                <wp:extent cx="633730" cy="152400"/>
                <wp:effectExtent l="12065" t="12700" r="11430" b="6350"/>
                <wp:wrapNone/>
                <wp:docPr id="3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F434C" w14:textId="77777777" w:rsidR="005325D8" w:rsidRPr="00CC3B94" w:rsidRDefault="005325D8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3B9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行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25F928" id="_x0000_s1041" type="#_x0000_t202" style="position:absolute;margin-left:-36.55pt;margin-top:1pt;width:49.9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" fillcolor="#d8d8d8">
                <v:textbox inset="1mm,.7pt,1mm,.7pt">
                  <w:txbxContent>
                    <w:p w14:paraId="621F434C" w14:textId="77777777" w:rsidR="005325D8" w:rsidRPr="00CC3B94" w:rsidRDefault="005325D8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C3B94">
                        <w:rPr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sz w:val="16"/>
                          <w:szCs w:val="16"/>
                        </w:rPr>
                        <w:t>行空ける</w:t>
                      </w:r>
                    </w:p>
                  </w:txbxContent>
                </v:textbox>
              </v:shape>
            </w:pict>
          </mc:Fallback>
        </mc:AlternateContent>
      </w:r>
    </w:p>
    <w:p w14:paraId="259C7ECE" w14:textId="21A1FBDA" w:rsidR="005705C2" w:rsidRDefault="00C304A4" w:rsidP="005705C2">
      <w:pPr>
        <w:autoSpaceDE w:val="0"/>
        <w:autoSpaceDN w:val="0"/>
        <w:adjustRightInd w:val="0"/>
        <w:ind w:firstLineChars="100" w:firstLine="216"/>
        <w:jc w:val="left"/>
      </w:pPr>
      <w:r>
        <w:t>本</w:t>
      </w:r>
      <w:r w:rsidR="00CA4C3E">
        <w:rPr>
          <w:rFonts w:hint="eastAsia"/>
        </w:rPr>
        <w:t>シンポジウム</w:t>
      </w:r>
      <w:r>
        <w:t>は</w:t>
      </w:r>
      <w:r w:rsidR="00621DE1">
        <w:rPr>
          <w:rFonts w:hint="eastAsia"/>
        </w:rPr>
        <w:t>，</w:t>
      </w:r>
      <w:r w:rsidR="00F430E9">
        <w:rPr>
          <w:rFonts w:hint="eastAsia"/>
        </w:rPr>
        <w:t>＊＊＊＊</w:t>
      </w:r>
      <w:r>
        <w:rPr>
          <w:rFonts w:hint="eastAsia"/>
        </w:rPr>
        <w:t>について広く意見を交わし議論を深めることを目的とする</w:t>
      </w:r>
      <w:r w:rsidR="00621DE1">
        <w:rPr>
          <w:rFonts w:hint="eastAsia"/>
        </w:rPr>
        <w:t>．</w:t>
      </w:r>
      <w:r w:rsidR="004B3327">
        <w:rPr>
          <w:rFonts w:hint="eastAsia"/>
        </w:rPr>
        <w:t>（以下</w:t>
      </w:r>
      <w:r w:rsidR="00621DE1">
        <w:rPr>
          <w:rFonts w:hint="eastAsia"/>
        </w:rPr>
        <w:t>，</w:t>
      </w:r>
      <w:r w:rsidR="004B3327">
        <w:rPr>
          <w:rFonts w:hint="eastAsia"/>
        </w:rPr>
        <w:t>本文）</w:t>
      </w:r>
    </w:p>
    <w:p w14:paraId="199F57AB" w14:textId="10F30CAF" w:rsidR="005705C2" w:rsidRDefault="005705C2" w:rsidP="005705C2">
      <w:pPr>
        <w:autoSpaceDE w:val="0"/>
        <w:autoSpaceDN w:val="0"/>
        <w:adjustRightInd w:val="0"/>
        <w:ind w:firstLineChars="100" w:firstLine="216"/>
        <w:jc w:val="left"/>
      </w:pPr>
    </w:p>
    <w:p w14:paraId="573A5154" w14:textId="77777777" w:rsidR="005705C2" w:rsidRPr="005705C2" w:rsidRDefault="005705C2" w:rsidP="005705C2">
      <w:pPr>
        <w:autoSpaceDE w:val="0"/>
        <w:autoSpaceDN w:val="0"/>
        <w:adjustRightInd w:val="0"/>
        <w:ind w:firstLineChars="100" w:firstLine="216"/>
        <w:jc w:val="left"/>
      </w:pPr>
    </w:p>
    <w:sectPr w:rsidR="005705C2" w:rsidRPr="005705C2" w:rsidSect="0014276D">
      <w:footerReference w:type="default" r:id="rId9"/>
      <w:type w:val="continuous"/>
      <w:pgSz w:w="11906" w:h="16838" w:code="9"/>
      <w:pgMar w:top="1701" w:right="1418" w:bottom="1701" w:left="1418" w:header="851" w:footer="851" w:gutter="0"/>
      <w:cols w:space="420"/>
      <w:docGrid w:type="linesAndChars" w:linePitch="298" w:charSpace="12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9D2A4" w14:textId="77777777" w:rsidR="009950B4" w:rsidRDefault="009950B4" w:rsidP="00F03315">
      <w:r>
        <w:separator/>
      </w:r>
    </w:p>
  </w:endnote>
  <w:endnote w:type="continuationSeparator" w:id="0">
    <w:p w14:paraId="503395DC" w14:textId="77777777" w:rsidR="009950B4" w:rsidRDefault="009950B4" w:rsidP="00F03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.....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HGS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">
    <w:altName w:val="游ゴシック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722F9" w14:textId="77777777" w:rsidR="008806DA" w:rsidRDefault="008806D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A4B51" w14:textId="77777777" w:rsidR="009950B4" w:rsidRDefault="009950B4" w:rsidP="00F03315">
      <w:r>
        <w:separator/>
      </w:r>
    </w:p>
  </w:footnote>
  <w:footnote w:type="continuationSeparator" w:id="0">
    <w:p w14:paraId="15C3B263" w14:textId="77777777" w:rsidR="009950B4" w:rsidRDefault="009950B4" w:rsidP="00F033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235F1"/>
    <w:multiLevelType w:val="hybridMultilevel"/>
    <w:tmpl w:val="402E9A30"/>
    <w:lvl w:ilvl="0" w:tplc="C074B3F6">
      <w:start w:val="1"/>
      <w:numFmt w:val="decimal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41E1BCC"/>
    <w:multiLevelType w:val="hybridMultilevel"/>
    <w:tmpl w:val="2084BDBC"/>
    <w:lvl w:ilvl="0" w:tplc="B08A18D6">
      <w:start w:val="1"/>
      <w:numFmt w:val="decimalFullWidth"/>
      <w:lvlText w:val="%1．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8597705"/>
    <w:multiLevelType w:val="hybridMultilevel"/>
    <w:tmpl w:val="2A42A542"/>
    <w:lvl w:ilvl="0" w:tplc="4D868CC6">
      <w:start w:val="4"/>
      <w:numFmt w:val="bullet"/>
      <w:lvlText w:val="※"/>
      <w:lvlJc w:val="left"/>
      <w:pPr>
        <w:ind w:left="121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30" w:hanging="420"/>
      </w:pPr>
      <w:rPr>
        <w:rFonts w:ascii="Wingdings" w:hAnsi="Wingdings" w:hint="default"/>
      </w:rPr>
    </w:lvl>
  </w:abstractNum>
  <w:abstractNum w:abstractNumId="3" w15:restartNumberingAfterBreak="0">
    <w:nsid w:val="3986793A"/>
    <w:multiLevelType w:val="hybridMultilevel"/>
    <w:tmpl w:val="FB8A9966"/>
    <w:lvl w:ilvl="0" w:tplc="861C4FBA">
      <w:start w:val="2"/>
      <w:numFmt w:val="bullet"/>
      <w:lvlText w:val="※"/>
      <w:lvlJc w:val="left"/>
      <w:pPr>
        <w:ind w:left="555" w:hanging="360"/>
      </w:pPr>
      <w:rPr>
        <w:rFonts w:ascii="ＭＳ ゴシック" w:eastAsia="ＭＳ ゴシック" w:hAnsi="ＭＳ ゴシック" w:cs="Times New Roman" w:hint="eastAsia"/>
      </w:rPr>
    </w:lvl>
    <w:lvl w:ilvl="1" w:tplc="0409000B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D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B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D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B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D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4FD54D4"/>
    <w:multiLevelType w:val="singleLevel"/>
    <w:tmpl w:val="2D125242"/>
    <w:lvl w:ilvl="0">
      <w:start w:val="4"/>
      <w:numFmt w:val="bullet"/>
      <w:lvlText w:val="※"/>
      <w:lvlJc w:val="left"/>
      <w:pPr>
        <w:tabs>
          <w:tab w:val="num" w:pos="1050"/>
        </w:tabs>
        <w:ind w:left="1050" w:hanging="210"/>
      </w:pPr>
      <w:rPr>
        <w:rFonts w:ascii="ＭＳ 明朝" w:eastAsia="ＭＳ 明朝" w:hAnsi="Century" w:hint="eastAsia"/>
      </w:rPr>
    </w:lvl>
  </w:abstractNum>
  <w:abstractNum w:abstractNumId="5" w15:restartNumberingAfterBreak="0">
    <w:nsid w:val="4E1F412E"/>
    <w:multiLevelType w:val="hybridMultilevel"/>
    <w:tmpl w:val="35623E7A"/>
    <w:lvl w:ilvl="0" w:tplc="610EE04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3348352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94767917">
    <w:abstractNumId w:val="4"/>
  </w:num>
  <w:num w:numId="3" w16cid:durableId="676157468">
    <w:abstractNumId w:val="3"/>
  </w:num>
  <w:num w:numId="4" w16cid:durableId="438837879">
    <w:abstractNumId w:val="2"/>
  </w:num>
  <w:num w:numId="5" w16cid:durableId="1652516800">
    <w:abstractNumId w:val="1"/>
  </w:num>
  <w:num w:numId="6" w16cid:durableId="220486952">
    <w:abstractNumId w:val="0"/>
  </w:num>
  <w:num w:numId="7" w16cid:durableId="1934213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8"/>
  <w:drawingGridVerticalSpacing w:val="149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7Q0NLIwMzEyMjVV0lEKTi0uzszPAykwrAUAtGHZYiwAAAA="/>
  </w:docVars>
  <w:rsids>
    <w:rsidRoot w:val="003A0CCC"/>
    <w:rsid w:val="000079FD"/>
    <w:rsid w:val="00010B5A"/>
    <w:rsid w:val="00022A48"/>
    <w:rsid w:val="000302AE"/>
    <w:rsid w:val="00032547"/>
    <w:rsid w:val="00036435"/>
    <w:rsid w:val="00052CB2"/>
    <w:rsid w:val="000609B2"/>
    <w:rsid w:val="000671AA"/>
    <w:rsid w:val="00071207"/>
    <w:rsid w:val="00074B12"/>
    <w:rsid w:val="0008172B"/>
    <w:rsid w:val="00081A6D"/>
    <w:rsid w:val="0008255C"/>
    <w:rsid w:val="000851B5"/>
    <w:rsid w:val="00086F53"/>
    <w:rsid w:val="00090CFA"/>
    <w:rsid w:val="00095494"/>
    <w:rsid w:val="000A1C3F"/>
    <w:rsid w:val="000A31AF"/>
    <w:rsid w:val="000A4876"/>
    <w:rsid w:val="000A5888"/>
    <w:rsid w:val="000B0131"/>
    <w:rsid w:val="000B6FEF"/>
    <w:rsid w:val="000C20B4"/>
    <w:rsid w:val="000C227B"/>
    <w:rsid w:val="000C22A7"/>
    <w:rsid w:val="000C348A"/>
    <w:rsid w:val="000C4897"/>
    <w:rsid w:val="000D24AE"/>
    <w:rsid w:val="000D43C8"/>
    <w:rsid w:val="000D5E17"/>
    <w:rsid w:val="000D7FE1"/>
    <w:rsid w:val="000E1C60"/>
    <w:rsid w:val="001051CA"/>
    <w:rsid w:val="00110E9C"/>
    <w:rsid w:val="001130CC"/>
    <w:rsid w:val="00114371"/>
    <w:rsid w:val="00121090"/>
    <w:rsid w:val="001243E3"/>
    <w:rsid w:val="00135890"/>
    <w:rsid w:val="0014276D"/>
    <w:rsid w:val="00160E7A"/>
    <w:rsid w:val="001618EB"/>
    <w:rsid w:val="00162610"/>
    <w:rsid w:val="0016578F"/>
    <w:rsid w:val="001660A3"/>
    <w:rsid w:val="001703EC"/>
    <w:rsid w:val="00170961"/>
    <w:rsid w:val="00171518"/>
    <w:rsid w:val="00173EE7"/>
    <w:rsid w:val="001941EB"/>
    <w:rsid w:val="0019727B"/>
    <w:rsid w:val="001A17B3"/>
    <w:rsid w:val="001A5257"/>
    <w:rsid w:val="001A6CBE"/>
    <w:rsid w:val="001B56DB"/>
    <w:rsid w:val="001C144B"/>
    <w:rsid w:val="001C31F5"/>
    <w:rsid w:val="001C4228"/>
    <w:rsid w:val="001C5087"/>
    <w:rsid w:val="001C5E5F"/>
    <w:rsid w:val="001D1F76"/>
    <w:rsid w:val="001D7306"/>
    <w:rsid w:val="001E0E73"/>
    <w:rsid w:val="001E2E07"/>
    <w:rsid w:val="001E3684"/>
    <w:rsid w:val="001E39F3"/>
    <w:rsid w:val="001E57B3"/>
    <w:rsid w:val="001E7C69"/>
    <w:rsid w:val="00201775"/>
    <w:rsid w:val="0020327A"/>
    <w:rsid w:val="002035BE"/>
    <w:rsid w:val="00204D9D"/>
    <w:rsid w:val="00207AB3"/>
    <w:rsid w:val="00211E4B"/>
    <w:rsid w:val="002156F4"/>
    <w:rsid w:val="0021582C"/>
    <w:rsid w:val="00220F26"/>
    <w:rsid w:val="00223ABA"/>
    <w:rsid w:val="00237C6A"/>
    <w:rsid w:val="002405EC"/>
    <w:rsid w:val="0024263D"/>
    <w:rsid w:val="002443A7"/>
    <w:rsid w:val="00264893"/>
    <w:rsid w:val="0026491D"/>
    <w:rsid w:val="00266A0F"/>
    <w:rsid w:val="00284CFF"/>
    <w:rsid w:val="002904CF"/>
    <w:rsid w:val="00293A84"/>
    <w:rsid w:val="00297A15"/>
    <w:rsid w:val="002A05D6"/>
    <w:rsid w:val="002A5D92"/>
    <w:rsid w:val="002B00FD"/>
    <w:rsid w:val="002B65E4"/>
    <w:rsid w:val="002B65FD"/>
    <w:rsid w:val="002C548A"/>
    <w:rsid w:val="002D08D0"/>
    <w:rsid w:val="002E1B65"/>
    <w:rsid w:val="002E2CDE"/>
    <w:rsid w:val="002F2764"/>
    <w:rsid w:val="002F288F"/>
    <w:rsid w:val="00300238"/>
    <w:rsid w:val="003034E5"/>
    <w:rsid w:val="0031138C"/>
    <w:rsid w:val="0031165A"/>
    <w:rsid w:val="003117C8"/>
    <w:rsid w:val="00313285"/>
    <w:rsid w:val="003149E6"/>
    <w:rsid w:val="00315BB3"/>
    <w:rsid w:val="00315FC2"/>
    <w:rsid w:val="003243D7"/>
    <w:rsid w:val="00327AB4"/>
    <w:rsid w:val="003311E2"/>
    <w:rsid w:val="003318BF"/>
    <w:rsid w:val="00337FB5"/>
    <w:rsid w:val="0035056A"/>
    <w:rsid w:val="003518C3"/>
    <w:rsid w:val="00351E8D"/>
    <w:rsid w:val="00353182"/>
    <w:rsid w:val="00354A20"/>
    <w:rsid w:val="00376A86"/>
    <w:rsid w:val="003921F5"/>
    <w:rsid w:val="00396EF4"/>
    <w:rsid w:val="003979E2"/>
    <w:rsid w:val="003A0CCC"/>
    <w:rsid w:val="003B6F9B"/>
    <w:rsid w:val="003B7AE4"/>
    <w:rsid w:val="003C13D9"/>
    <w:rsid w:val="003C6E01"/>
    <w:rsid w:val="003D42F5"/>
    <w:rsid w:val="003D7CE4"/>
    <w:rsid w:val="003F0EDB"/>
    <w:rsid w:val="003F24C1"/>
    <w:rsid w:val="00404D70"/>
    <w:rsid w:val="004078C4"/>
    <w:rsid w:val="00416BDF"/>
    <w:rsid w:val="004360E3"/>
    <w:rsid w:val="004445FB"/>
    <w:rsid w:val="00446763"/>
    <w:rsid w:val="004518C2"/>
    <w:rsid w:val="00451E29"/>
    <w:rsid w:val="0045316F"/>
    <w:rsid w:val="00454956"/>
    <w:rsid w:val="00455064"/>
    <w:rsid w:val="0045597A"/>
    <w:rsid w:val="00467538"/>
    <w:rsid w:val="00474A2C"/>
    <w:rsid w:val="00476848"/>
    <w:rsid w:val="0047698F"/>
    <w:rsid w:val="0048116C"/>
    <w:rsid w:val="00481531"/>
    <w:rsid w:val="004871FB"/>
    <w:rsid w:val="00495095"/>
    <w:rsid w:val="004A0A7E"/>
    <w:rsid w:val="004A0AC9"/>
    <w:rsid w:val="004A1F2F"/>
    <w:rsid w:val="004A6859"/>
    <w:rsid w:val="004B04D1"/>
    <w:rsid w:val="004B28B6"/>
    <w:rsid w:val="004B3327"/>
    <w:rsid w:val="004C355F"/>
    <w:rsid w:val="004C3DC5"/>
    <w:rsid w:val="004D16CD"/>
    <w:rsid w:val="004D283E"/>
    <w:rsid w:val="004D45D8"/>
    <w:rsid w:val="004D729D"/>
    <w:rsid w:val="004E1EF0"/>
    <w:rsid w:val="004E2121"/>
    <w:rsid w:val="004E65A1"/>
    <w:rsid w:val="004E7D84"/>
    <w:rsid w:val="004F06EE"/>
    <w:rsid w:val="004F095C"/>
    <w:rsid w:val="004F305D"/>
    <w:rsid w:val="004F30EC"/>
    <w:rsid w:val="004F6456"/>
    <w:rsid w:val="0050241C"/>
    <w:rsid w:val="00505381"/>
    <w:rsid w:val="005067EE"/>
    <w:rsid w:val="005206BE"/>
    <w:rsid w:val="00524682"/>
    <w:rsid w:val="0052716D"/>
    <w:rsid w:val="005325D8"/>
    <w:rsid w:val="00533A53"/>
    <w:rsid w:val="0053423E"/>
    <w:rsid w:val="005463F6"/>
    <w:rsid w:val="00547050"/>
    <w:rsid w:val="005509EF"/>
    <w:rsid w:val="005511DD"/>
    <w:rsid w:val="00557331"/>
    <w:rsid w:val="005574A7"/>
    <w:rsid w:val="005705C2"/>
    <w:rsid w:val="00574EC2"/>
    <w:rsid w:val="0059298A"/>
    <w:rsid w:val="00594274"/>
    <w:rsid w:val="005A05A2"/>
    <w:rsid w:val="005A6C01"/>
    <w:rsid w:val="005B3D10"/>
    <w:rsid w:val="005C0929"/>
    <w:rsid w:val="005C1C79"/>
    <w:rsid w:val="005C3BA3"/>
    <w:rsid w:val="005C58B8"/>
    <w:rsid w:val="005C679C"/>
    <w:rsid w:val="005C68EC"/>
    <w:rsid w:val="005C7FBE"/>
    <w:rsid w:val="005D12D8"/>
    <w:rsid w:val="005D4013"/>
    <w:rsid w:val="005D6231"/>
    <w:rsid w:val="005E34A1"/>
    <w:rsid w:val="005E3733"/>
    <w:rsid w:val="005F313F"/>
    <w:rsid w:val="005F5574"/>
    <w:rsid w:val="0060109E"/>
    <w:rsid w:val="00601D7B"/>
    <w:rsid w:val="00601F86"/>
    <w:rsid w:val="00604EEB"/>
    <w:rsid w:val="006079A3"/>
    <w:rsid w:val="00610338"/>
    <w:rsid w:val="00612FD9"/>
    <w:rsid w:val="006133BD"/>
    <w:rsid w:val="00621DE1"/>
    <w:rsid w:val="00622827"/>
    <w:rsid w:val="006308AE"/>
    <w:rsid w:val="00634598"/>
    <w:rsid w:val="00636D89"/>
    <w:rsid w:val="00637020"/>
    <w:rsid w:val="006404BB"/>
    <w:rsid w:val="00644E39"/>
    <w:rsid w:val="00645700"/>
    <w:rsid w:val="00650B2A"/>
    <w:rsid w:val="00653833"/>
    <w:rsid w:val="00656CDB"/>
    <w:rsid w:val="00656F3F"/>
    <w:rsid w:val="00660505"/>
    <w:rsid w:val="00662169"/>
    <w:rsid w:val="00670E5A"/>
    <w:rsid w:val="006712E0"/>
    <w:rsid w:val="006770CA"/>
    <w:rsid w:val="006B5D1E"/>
    <w:rsid w:val="006C3423"/>
    <w:rsid w:val="006D2C77"/>
    <w:rsid w:val="006F6FC7"/>
    <w:rsid w:val="00700FE1"/>
    <w:rsid w:val="00701003"/>
    <w:rsid w:val="007058A3"/>
    <w:rsid w:val="00716D1F"/>
    <w:rsid w:val="00725024"/>
    <w:rsid w:val="007456B6"/>
    <w:rsid w:val="00751810"/>
    <w:rsid w:val="0075462B"/>
    <w:rsid w:val="00761834"/>
    <w:rsid w:val="00762119"/>
    <w:rsid w:val="00763268"/>
    <w:rsid w:val="00773A4B"/>
    <w:rsid w:val="007743FD"/>
    <w:rsid w:val="00777CC2"/>
    <w:rsid w:val="00784CBA"/>
    <w:rsid w:val="00792DF7"/>
    <w:rsid w:val="007A7DB7"/>
    <w:rsid w:val="007B0975"/>
    <w:rsid w:val="007B1C8E"/>
    <w:rsid w:val="007B3021"/>
    <w:rsid w:val="007B3476"/>
    <w:rsid w:val="007B3B5C"/>
    <w:rsid w:val="007B5D77"/>
    <w:rsid w:val="007D0ED7"/>
    <w:rsid w:val="007D150F"/>
    <w:rsid w:val="007D2140"/>
    <w:rsid w:val="007D7F75"/>
    <w:rsid w:val="007E39CC"/>
    <w:rsid w:val="007E4C50"/>
    <w:rsid w:val="007E4D3E"/>
    <w:rsid w:val="007F1C97"/>
    <w:rsid w:val="007F2745"/>
    <w:rsid w:val="007F5C33"/>
    <w:rsid w:val="00800CFB"/>
    <w:rsid w:val="00805B16"/>
    <w:rsid w:val="008060DE"/>
    <w:rsid w:val="00807F07"/>
    <w:rsid w:val="008102B5"/>
    <w:rsid w:val="008112D2"/>
    <w:rsid w:val="00812B68"/>
    <w:rsid w:val="00813AB3"/>
    <w:rsid w:val="00814F88"/>
    <w:rsid w:val="008173E1"/>
    <w:rsid w:val="00820202"/>
    <w:rsid w:val="00820C78"/>
    <w:rsid w:val="0082285E"/>
    <w:rsid w:val="00831159"/>
    <w:rsid w:val="00845E51"/>
    <w:rsid w:val="00851343"/>
    <w:rsid w:val="00855362"/>
    <w:rsid w:val="008627A9"/>
    <w:rsid w:val="00862937"/>
    <w:rsid w:val="00862BE2"/>
    <w:rsid w:val="00864131"/>
    <w:rsid w:val="00866682"/>
    <w:rsid w:val="00870A4D"/>
    <w:rsid w:val="008738E4"/>
    <w:rsid w:val="00877B3A"/>
    <w:rsid w:val="00880426"/>
    <w:rsid w:val="008806DA"/>
    <w:rsid w:val="00886C2A"/>
    <w:rsid w:val="00886E9F"/>
    <w:rsid w:val="00897C59"/>
    <w:rsid w:val="00897FD4"/>
    <w:rsid w:val="008A78FF"/>
    <w:rsid w:val="008B16FC"/>
    <w:rsid w:val="008B52DB"/>
    <w:rsid w:val="008C389B"/>
    <w:rsid w:val="008C50B7"/>
    <w:rsid w:val="008C7EDD"/>
    <w:rsid w:val="008E639F"/>
    <w:rsid w:val="008F5636"/>
    <w:rsid w:val="00905EF4"/>
    <w:rsid w:val="009109B0"/>
    <w:rsid w:val="00923850"/>
    <w:rsid w:val="009324FA"/>
    <w:rsid w:val="009337E5"/>
    <w:rsid w:val="00941BC5"/>
    <w:rsid w:val="0094304A"/>
    <w:rsid w:val="009432E4"/>
    <w:rsid w:val="0095010B"/>
    <w:rsid w:val="00950F2C"/>
    <w:rsid w:val="00952173"/>
    <w:rsid w:val="00955E3C"/>
    <w:rsid w:val="009615F6"/>
    <w:rsid w:val="0096188B"/>
    <w:rsid w:val="00966E55"/>
    <w:rsid w:val="00966FA1"/>
    <w:rsid w:val="00970BD4"/>
    <w:rsid w:val="009716CA"/>
    <w:rsid w:val="00986B88"/>
    <w:rsid w:val="00986CC3"/>
    <w:rsid w:val="00990B96"/>
    <w:rsid w:val="009950B4"/>
    <w:rsid w:val="0099640C"/>
    <w:rsid w:val="009A4E3E"/>
    <w:rsid w:val="009A545B"/>
    <w:rsid w:val="009A78D0"/>
    <w:rsid w:val="009B0F3D"/>
    <w:rsid w:val="009C4FE7"/>
    <w:rsid w:val="009D53C7"/>
    <w:rsid w:val="009E3387"/>
    <w:rsid w:val="009E405F"/>
    <w:rsid w:val="009E5063"/>
    <w:rsid w:val="009E776B"/>
    <w:rsid w:val="00A04113"/>
    <w:rsid w:val="00A046C5"/>
    <w:rsid w:val="00A130A8"/>
    <w:rsid w:val="00A17F74"/>
    <w:rsid w:val="00A264FB"/>
    <w:rsid w:val="00A27E6A"/>
    <w:rsid w:val="00A319D8"/>
    <w:rsid w:val="00A333ED"/>
    <w:rsid w:val="00A42156"/>
    <w:rsid w:val="00A44767"/>
    <w:rsid w:val="00A45831"/>
    <w:rsid w:val="00A45D97"/>
    <w:rsid w:val="00A46D6C"/>
    <w:rsid w:val="00A47D88"/>
    <w:rsid w:val="00A50C8C"/>
    <w:rsid w:val="00A530D5"/>
    <w:rsid w:val="00A56052"/>
    <w:rsid w:val="00A66182"/>
    <w:rsid w:val="00A7035C"/>
    <w:rsid w:val="00A81FBF"/>
    <w:rsid w:val="00A82D47"/>
    <w:rsid w:val="00A83B42"/>
    <w:rsid w:val="00A842BC"/>
    <w:rsid w:val="00A85397"/>
    <w:rsid w:val="00A867C7"/>
    <w:rsid w:val="00A86B5D"/>
    <w:rsid w:val="00A95D07"/>
    <w:rsid w:val="00AA5045"/>
    <w:rsid w:val="00AB4422"/>
    <w:rsid w:val="00AB61D0"/>
    <w:rsid w:val="00AB651E"/>
    <w:rsid w:val="00AC18B9"/>
    <w:rsid w:val="00AC31E7"/>
    <w:rsid w:val="00AC573E"/>
    <w:rsid w:val="00AC6B61"/>
    <w:rsid w:val="00AC73F0"/>
    <w:rsid w:val="00AD0FE8"/>
    <w:rsid w:val="00AD21FB"/>
    <w:rsid w:val="00AD6A5F"/>
    <w:rsid w:val="00AD7A10"/>
    <w:rsid w:val="00AE1F0E"/>
    <w:rsid w:val="00AE2C7F"/>
    <w:rsid w:val="00AF11D7"/>
    <w:rsid w:val="00AF15A2"/>
    <w:rsid w:val="00AF1954"/>
    <w:rsid w:val="00AF3F21"/>
    <w:rsid w:val="00AF55BC"/>
    <w:rsid w:val="00AF7F04"/>
    <w:rsid w:val="00B037CF"/>
    <w:rsid w:val="00B04446"/>
    <w:rsid w:val="00B0752A"/>
    <w:rsid w:val="00B10EA7"/>
    <w:rsid w:val="00B17804"/>
    <w:rsid w:val="00B20D48"/>
    <w:rsid w:val="00B22645"/>
    <w:rsid w:val="00B23046"/>
    <w:rsid w:val="00B24DF3"/>
    <w:rsid w:val="00B32F16"/>
    <w:rsid w:val="00B33B53"/>
    <w:rsid w:val="00B418B5"/>
    <w:rsid w:val="00B4785A"/>
    <w:rsid w:val="00B551DB"/>
    <w:rsid w:val="00B601C0"/>
    <w:rsid w:val="00B7509F"/>
    <w:rsid w:val="00B754A4"/>
    <w:rsid w:val="00B75899"/>
    <w:rsid w:val="00B774D9"/>
    <w:rsid w:val="00B8319F"/>
    <w:rsid w:val="00B8495C"/>
    <w:rsid w:val="00B90BFD"/>
    <w:rsid w:val="00BA0CEB"/>
    <w:rsid w:val="00BA50A3"/>
    <w:rsid w:val="00BB106B"/>
    <w:rsid w:val="00BB1399"/>
    <w:rsid w:val="00BB4F0F"/>
    <w:rsid w:val="00BB73E0"/>
    <w:rsid w:val="00BC013C"/>
    <w:rsid w:val="00BC4D60"/>
    <w:rsid w:val="00BC74BF"/>
    <w:rsid w:val="00BC75F6"/>
    <w:rsid w:val="00BC78EC"/>
    <w:rsid w:val="00BD2062"/>
    <w:rsid w:val="00BD2B44"/>
    <w:rsid w:val="00BD6500"/>
    <w:rsid w:val="00BD7A56"/>
    <w:rsid w:val="00BE071A"/>
    <w:rsid w:val="00BE0C8B"/>
    <w:rsid w:val="00BF6C76"/>
    <w:rsid w:val="00C00263"/>
    <w:rsid w:val="00C120F6"/>
    <w:rsid w:val="00C15BFB"/>
    <w:rsid w:val="00C26BA8"/>
    <w:rsid w:val="00C304A4"/>
    <w:rsid w:val="00C30A0B"/>
    <w:rsid w:val="00C52CD8"/>
    <w:rsid w:val="00C56D33"/>
    <w:rsid w:val="00C60638"/>
    <w:rsid w:val="00C62D02"/>
    <w:rsid w:val="00C64947"/>
    <w:rsid w:val="00C65775"/>
    <w:rsid w:val="00C73873"/>
    <w:rsid w:val="00C828DF"/>
    <w:rsid w:val="00C901F5"/>
    <w:rsid w:val="00C94D8A"/>
    <w:rsid w:val="00CA2609"/>
    <w:rsid w:val="00CA3132"/>
    <w:rsid w:val="00CA4C3E"/>
    <w:rsid w:val="00CA71BB"/>
    <w:rsid w:val="00CB3F98"/>
    <w:rsid w:val="00CD20B2"/>
    <w:rsid w:val="00CF11EB"/>
    <w:rsid w:val="00CF4D9E"/>
    <w:rsid w:val="00D00004"/>
    <w:rsid w:val="00D01306"/>
    <w:rsid w:val="00D02C55"/>
    <w:rsid w:val="00D103B3"/>
    <w:rsid w:val="00D14C47"/>
    <w:rsid w:val="00D17D36"/>
    <w:rsid w:val="00D2157F"/>
    <w:rsid w:val="00D216B8"/>
    <w:rsid w:val="00D24D22"/>
    <w:rsid w:val="00D3164C"/>
    <w:rsid w:val="00D332D8"/>
    <w:rsid w:val="00D43C80"/>
    <w:rsid w:val="00D510D3"/>
    <w:rsid w:val="00D51592"/>
    <w:rsid w:val="00D57FBB"/>
    <w:rsid w:val="00D617F6"/>
    <w:rsid w:val="00D6262D"/>
    <w:rsid w:val="00D62747"/>
    <w:rsid w:val="00D66C7F"/>
    <w:rsid w:val="00D70836"/>
    <w:rsid w:val="00D84FCA"/>
    <w:rsid w:val="00D91FF5"/>
    <w:rsid w:val="00D92D45"/>
    <w:rsid w:val="00D93884"/>
    <w:rsid w:val="00D97645"/>
    <w:rsid w:val="00DA1818"/>
    <w:rsid w:val="00DA4E0D"/>
    <w:rsid w:val="00DA748C"/>
    <w:rsid w:val="00DB06D0"/>
    <w:rsid w:val="00DB3477"/>
    <w:rsid w:val="00DB3AFA"/>
    <w:rsid w:val="00DB5796"/>
    <w:rsid w:val="00DC32C3"/>
    <w:rsid w:val="00DC68F9"/>
    <w:rsid w:val="00DC6CF8"/>
    <w:rsid w:val="00DD1D4A"/>
    <w:rsid w:val="00DD5315"/>
    <w:rsid w:val="00DD584F"/>
    <w:rsid w:val="00DE2A20"/>
    <w:rsid w:val="00DE510B"/>
    <w:rsid w:val="00DE69B7"/>
    <w:rsid w:val="00DF0C38"/>
    <w:rsid w:val="00DF11E1"/>
    <w:rsid w:val="00DF15AE"/>
    <w:rsid w:val="00DF32FB"/>
    <w:rsid w:val="00DF3377"/>
    <w:rsid w:val="00DF492E"/>
    <w:rsid w:val="00DF4CD8"/>
    <w:rsid w:val="00DF609C"/>
    <w:rsid w:val="00DF6382"/>
    <w:rsid w:val="00DF75B0"/>
    <w:rsid w:val="00DF772A"/>
    <w:rsid w:val="00E016F2"/>
    <w:rsid w:val="00E022D9"/>
    <w:rsid w:val="00E076CC"/>
    <w:rsid w:val="00E108A9"/>
    <w:rsid w:val="00E22F5D"/>
    <w:rsid w:val="00E23C40"/>
    <w:rsid w:val="00E26F83"/>
    <w:rsid w:val="00E31534"/>
    <w:rsid w:val="00E35EDE"/>
    <w:rsid w:val="00E53140"/>
    <w:rsid w:val="00E56B9D"/>
    <w:rsid w:val="00E6626A"/>
    <w:rsid w:val="00E76408"/>
    <w:rsid w:val="00E7651A"/>
    <w:rsid w:val="00E7783C"/>
    <w:rsid w:val="00E87677"/>
    <w:rsid w:val="00E90B7D"/>
    <w:rsid w:val="00EA1F82"/>
    <w:rsid w:val="00EA4E12"/>
    <w:rsid w:val="00EB071F"/>
    <w:rsid w:val="00EB3C9B"/>
    <w:rsid w:val="00EC2661"/>
    <w:rsid w:val="00EC3A52"/>
    <w:rsid w:val="00EC554E"/>
    <w:rsid w:val="00EC6BB9"/>
    <w:rsid w:val="00ED09E0"/>
    <w:rsid w:val="00ED3AA0"/>
    <w:rsid w:val="00EE3E85"/>
    <w:rsid w:val="00EF6BA5"/>
    <w:rsid w:val="00F00E28"/>
    <w:rsid w:val="00F01425"/>
    <w:rsid w:val="00F0330D"/>
    <w:rsid w:val="00F03315"/>
    <w:rsid w:val="00F172DC"/>
    <w:rsid w:val="00F21233"/>
    <w:rsid w:val="00F2625C"/>
    <w:rsid w:val="00F429C8"/>
    <w:rsid w:val="00F430E9"/>
    <w:rsid w:val="00F43752"/>
    <w:rsid w:val="00F441A6"/>
    <w:rsid w:val="00F45C1F"/>
    <w:rsid w:val="00F45CF1"/>
    <w:rsid w:val="00F52A4F"/>
    <w:rsid w:val="00F533C0"/>
    <w:rsid w:val="00F60378"/>
    <w:rsid w:val="00F636E8"/>
    <w:rsid w:val="00F803D7"/>
    <w:rsid w:val="00F83E91"/>
    <w:rsid w:val="00F93046"/>
    <w:rsid w:val="00F95E6E"/>
    <w:rsid w:val="00FC3038"/>
    <w:rsid w:val="00FC7013"/>
    <w:rsid w:val="00FD4AB7"/>
    <w:rsid w:val="00FD7111"/>
    <w:rsid w:val="00FE359F"/>
    <w:rsid w:val="00FE409C"/>
    <w:rsid w:val="00FE57AF"/>
    <w:rsid w:val="00FE7924"/>
    <w:rsid w:val="00FF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F58376A"/>
  <w15:docId w15:val="{CF4DDCBE-1393-4C64-BCD2-8F4724391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3021"/>
    <w:pPr>
      <w:widowControl w:val="0"/>
      <w:jc w:val="both"/>
    </w:pPr>
    <w:rPr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F441A6"/>
    <w:pPr>
      <w:autoSpaceDE w:val="0"/>
      <w:autoSpaceDN w:val="0"/>
      <w:ind w:leftChars="450" w:left="1155" w:hangingChars="100" w:hanging="210"/>
      <w:jc w:val="left"/>
    </w:pPr>
    <w:rPr>
      <w:rFonts w:ascii="ＭＳ 明朝"/>
      <w:color w:val="000000"/>
    </w:rPr>
  </w:style>
  <w:style w:type="paragraph" w:styleId="BodyTextIndent2">
    <w:name w:val="Body Text Indent 2"/>
    <w:basedOn w:val="Normal"/>
    <w:rsid w:val="00F441A6"/>
    <w:pPr>
      <w:autoSpaceDE w:val="0"/>
      <w:autoSpaceDN w:val="0"/>
      <w:ind w:right="16" w:firstLineChars="100" w:firstLine="210"/>
    </w:pPr>
    <w:rPr>
      <w:rFonts w:ascii="ＭＳ 明朝"/>
      <w:color w:val="000000"/>
      <w:szCs w:val="20"/>
    </w:rPr>
  </w:style>
  <w:style w:type="paragraph" w:styleId="Header">
    <w:name w:val="header"/>
    <w:basedOn w:val="Normal"/>
    <w:link w:val="HeaderChar"/>
    <w:rsid w:val="00F03315"/>
    <w:pPr>
      <w:tabs>
        <w:tab w:val="center" w:pos="4252"/>
        <w:tab w:val="right" w:pos="8504"/>
      </w:tabs>
      <w:snapToGrid w:val="0"/>
    </w:pPr>
    <w:rPr>
      <w:rFonts w:cs="Vrinda"/>
      <w:kern w:val="2"/>
      <w:szCs w:val="24"/>
      <w:lang w:bidi="as-IN"/>
    </w:rPr>
  </w:style>
  <w:style w:type="character" w:customStyle="1" w:styleId="HeaderChar">
    <w:name w:val="Header Char"/>
    <w:link w:val="Header"/>
    <w:rsid w:val="00F03315"/>
    <w:rPr>
      <w:kern w:val="2"/>
      <w:sz w:val="21"/>
      <w:szCs w:val="24"/>
    </w:rPr>
  </w:style>
  <w:style w:type="paragraph" w:styleId="Footer">
    <w:name w:val="footer"/>
    <w:basedOn w:val="Normal"/>
    <w:link w:val="FooterChar"/>
    <w:uiPriority w:val="99"/>
    <w:rsid w:val="00F03315"/>
    <w:pPr>
      <w:tabs>
        <w:tab w:val="center" w:pos="4252"/>
        <w:tab w:val="right" w:pos="8504"/>
      </w:tabs>
      <w:snapToGrid w:val="0"/>
    </w:pPr>
    <w:rPr>
      <w:rFonts w:cs="Vrinda"/>
      <w:kern w:val="2"/>
      <w:szCs w:val="24"/>
      <w:lang w:bidi="as-IN"/>
    </w:rPr>
  </w:style>
  <w:style w:type="character" w:customStyle="1" w:styleId="FooterChar">
    <w:name w:val="Footer Char"/>
    <w:link w:val="Footer"/>
    <w:uiPriority w:val="99"/>
    <w:rsid w:val="00F03315"/>
    <w:rPr>
      <w:kern w:val="2"/>
      <w:sz w:val="21"/>
      <w:szCs w:val="24"/>
    </w:rPr>
  </w:style>
  <w:style w:type="paragraph" w:styleId="BalloonText">
    <w:name w:val="Balloon Text"/>
    <w:basedOn w:val="Normal"/>
    <w:link w:val="BalloonTextChar"/>
    <w:rsid w:val="00481531"/>
    <w:rPr>
      <w:rFonts w:ascii="Arial" w:eastAsia="ＭＳ ゴシック" w:hAnsi="Arial" w:cs="Vrinda"/>
      <w:kern w:val="2"/>
      <w:sz w:val="18"/>
      <w:szCs w:val="18"/>
      <w:lang w:bidi="as-IN"/>
    </w:rPr>
  </w:style>
  <w:style w:type="character" w:customStyle="1" w:styleId="BalloonTextChar">
    <w:name w:val="Balloon Text Char"/>
    <w:link w:val="BalloonText"/>
    <w:rsid w:val="00481531"/>
    <w:rPr>
      <w:rFonts w:ascii="Arial" w:eastAsia="ＭＳ ゴシック" w:hAnsi="Arial" w:cs="Times New Roman"/>
      <w:kern w:val="2"/>
      <w:sz w:val="18"/>
      <w:szCs w:val="18"/>
    </w:rPr>
  </w:style>
  <w:style w:type="character" w:styleId="Hyperlink">
    <w:name w:val="Hyperlink"/>
    <w:rsid w:val="0094304A"/>
    <w:rPr>
      <w:color w:val="0000FF"/>
      <w:u w:val="single"/>
    </w:rPr>
  </w:style>
  <w:style w:type="table" w:styleId="TableGrid">
    <w:name w:val="Table Grid"/>
    <w:basedOn w:val="TableNormal"/>
    <w:rsid w:val="001D1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7035C"/>
    <w:rPr>
      <w:kern w:val="2"/>
      <w:sz w:val="21"/>
      <w:szCs w:val="24"/>
    </w:rPr>
  </w:style>
  <w:style w:type="paragraph" w:styleId="FootnoteText">
    <w:name w:val="footnote text"/>
    <w:aliases w:val="#脚注文字列IPSJ"/>
    <w:basedOn w:val="Normal"/>
    <w:link w:val="FootnoteTextChar"/>
    <w:unhideWhenUsed/>
    <w:qFormat/>
    <w:rsid w:val="008806DA"/>
    <w:pPr>
      <w:snapToGrid w:val="0"/>
      <w:jc w:val="left"/>
    </w:pPr>
    <w:rPr>
      <w:rFonts w:cs="Vrinda"/>
      <w:kern w:val="2"/>
      <w:sz w:val="20"/>
      <w:szCs w:val="24"/>
      <w:lang w:bidi="as-IN"/>
    </w:rPr>
  </w:style>
  <w:style w:type="character" w:customStyle="1" w:styleId="FootnoteTextChar">
    <w:name w:val="Footnote Text Char"/>
    <w:aliases w:val="#脚注文字列IPSJ Char"/>
    <w:link w:val="FootnoteText"/>
    <w:rsid w:val="008806DA"/>
    <w:rPr>
      <w:rFonts w:ascii="Times New Roman" w:hAnsi="Times New Roman" w:cs="Vrinda"/>
      <w:kern w:val="2"/>
      <w:szCs w:val="24"/>
      <w:lang w:bidi="as-IN"/>
    </w:rPr>
  </w:style>
  <w:style w:type="character" w:styleId="FootnoteReference">
    <w:name w:val="footnote reference"/>
    <w:uiPriority w:val="99"/>
    <w:unhideWhenUsed/>
    <w:rsid w:val="008806DA"/>
    <w:rPr>
      <w:vertAlign w:val="superscript"/>
    </w:rPr>
  </w:style>
  <w:style w:type="paragraph" w:styleId="ListParagraph">
    <w:name w:val="List Paragraph"/>
    <w:basedOn w:val="Normal"/>
    <w:uiPriority w:val="34"/>
    <w:qFormat/>
    <w:rsid w:val="00547050"/>
    <w:pPr>
      <w:ind w:leftChars="400" w:left="840"/>
    </w:pPr>
    <w:rPr>
      <w:rFonts w:asciiTheme="minorHAnsi" w:eastAsiaTheme="minorEastAsia" w:hAnsiTheme="minorHAnsi" w:cstheme="minorBidi"/>
      <w:kern w:val="2"/>
      <w:szCs w:val="22"/>
    </w:rPr>
  </w:style>
  <w:style w:type="paragraph" w:customStyle="1" w:styleId="Default">
    <w:name w:val="Default"/>
    <w:rsid w:val="00547050"/>
    <w:pPr>
      <w:widowControl w:val="0"/>
      <w:autoSpaceDE w:val="0"/>
      <w:autoSpaceDN w:val="0"/>
      <w:adjustRightInd w:val="0"/>
    </w:pPr>
    <w:rPr>
      <w:rFonts w:ascii="ＭＳ....." w:eastAsia="ＭＳ....." w:hAnsiTheme="minorHAnsi" w:cs="ＭＳ.....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6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4AE67-2FAF-4638-8E87-5F3E7056B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5</Words>
  <Characters>657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２０１２年度日本農業経済学会大会（九州大学）</vt:lpstr>
      <vt:lpstr>２０１２年度日本農業経済学会大会（九州大学）</vt:lpstr>
    </vt:vector>
  </TitlesOfParts>
  <Company>Microsoft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２０１２年度日本農業経済学会大会（九州大学）</dc:title>
  <dc:creator>aviator</dc:creator>
  <cp:lastModifiedBy>SHIMOKAWA SATORU</cp:lastModifiedBy>
  <cp:revision>7</cp:revision>
  <cp:lastPrinted>2013-12-02T17:35:00Z</cp:lastPrinted>
  <dcterms:created xsi:type="dcterms:W3CDTF">2022-08-30T21:59:00Z</dcterms:created>
  <dcterms:modified xsi:type="dcterms:W3CDTF">2022-08-31T08:26:00Z</dcterms:modified>
</cp:coreProperties>
</file>